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7CC26" w14:textId="3EB1DA5C" w:rsidR="0092537D" w:rsidRDefault="008232C8" w:rsidP="008232C8">
      <w:pPr>
        <w:pStyle w:val="Title"/>
        <w:ind w:left="0"/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</w:pPr>
      <w:r w:rsidRPr="00DE3F39">
        <w:rPr>
          <w:rFonts w:asciiTheme="minorHAnsi" w:hAnsiTheme="minorHAnsi"/>
          <w:noProof/>
          <w:color w:val="262626" w:themeColor="text1" w:themeTint="D9"/>
        </w:rPr>
        <w:drawing>
          <wp:anchor distT="0" distB="0" distL="0" distR="0" simplePos="0" relativeHeight="251662336" behindDoc="0" locked="0" layoutInCell="1" hidden="0" allowOverlap="1" wp14:anchorId="5AD556BA" wp14:editId="681DE42C">
            <wp:simplePos x="0" y="0"/>
            <wp:positionH relativeFrom="column">
              <wp:posOffset>6530340</wp:posOffset>
            </wp:positionH>
            <wp:positionV relativeFrom="paragraph">
              <wp:posOffset>68580</wp:posOffset>
            </wp:positionV>
            <wp:extent cx="533400" cy="480060"/>
            <wp:effectExtent l="0" t="0" r="0" b="0"/>
            <wp:wrapNone/>
            <wp:docPr id="8" name="image1.png" descr="IIT Madras Logo Vector (.EPS) Free Downlo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IT Madras Logo Vector (.EPS) Free Download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3400" cy="4800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566F" w:rsidRPr="00DE3F39"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  <w:t>ABHISHEK</w:t>
      </w:r>
      <w:r w:rsidR="00D364BD"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  <w:t xml:space="preserve"> </w:t>
      </w:r>
      <w:r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  <w:t>| Indian Institute of Technology, Madras</w:t>
      </w:r>
    </w:p>
    <w:p w14:paraId="1B37CFA9" w14:textId="05C77DB7" w:rsidR="00D61B12" w:rsidRPr="00CB39F7" w:rsidRDefault="00E6683C" w:rsidP="00E6683C">
      <w:pPr>
        <w:ind w:left="0"/>
        <w:rPr>
          <w:rFonts w:asciiTheme="minorHAnsi" w:hAnsiTheme="minorHAnsi"/>
          <w:color w:val="0000FF" w:themeColor="hyperlink"/>
          <w:sz w:val="21"/>
          <w:szCs w:val="21"/>
          <w:u w:val="single"/>
        </w:rPr>
      </w:pPr>
      <w:r w:rsidRPr="00CB39F7">
        <w:rPr>
          <w:rFonts w:asciiTheme="minorHAnsi" w:hAnsiTheme="minorHAnsi"/>
          <w:sz w:val="21"/>
          <w:szCs w:val="21"/>
        </w:rPr>
        <w:t xml:space="preserve">Email: </w:t>
      </w:r>
      <w:hyperlink r:id="rId7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me19b069@smail.iitm.ac.in</w:t>
        </w:r>
      </w:hyperlink>
      <w:r w:rsidRPr="00CB39F7">
        <w:rPr>
          <w:rFonts w:asciiTheme="minorHAnsi" w:hAnsiTheme="minorHAnsi"/>
          <w:sz w:val="21"/>
          <w:szCs w:val="21"/>
        </w:rPr>
        <w:t xml:space="preserve"> Profiles: </w:t>
      </w:r>
      <w:hyperlink r:id="rId8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LinkedIn</w:t>
        </w:r>
      </w:hyperlink>
      <w:r w:rsidRPr="00CB39F7">
        <w:rPr>
          <w:rFonts w:asciiTheme="minorHAnsi" w:hAnsiTheme="minorHAnsi"/>
          <w:sz w:val="21"/>
          <w:szCs w:val="21"/>
        </w:rPr>
        <w:t xml:space="preserve">, </w:t>
      </w:r>
      <w:hyperlink r:id="rId9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GitHub</w:t>
        </w:r>
      </w:hyperlink>
    </w:p>
    <w:p w14:paraId="361BF993" w14:textId="254F9E44" w:rsidR="00CB39F7" w:rsidRPr="00CB39F7" w:rsidRDefault="00CB39F7" w:rsidP="00CB39F7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bookmarkStart w:id="0" w:name="_heading=h.gjdgxs" w:colFirst="0" w:colLast="0"/>
      <w:bookmarkStart w:id="1" w:name="_heading=h.30j0zll" w:colFirst="0" w:colLast="0"/>
      <w:bookmarkStart w:id="2" w:name="_Hlk81475346"/>
      <w:bookmarkEnd w:id="0"/>
      <w:bookmarkEnd w:id="1"/>
      <w:r w:rsidRPr="00CB39F7">
        <w:rPr>
          <w:rFonts w:asciiTheme="minorHAnsi" w:hAnsiTheme="minorHAnsi"/>
          <w:sz w:val="21"/>
          <w:szCs w:val="21"/>
        </w:rPr>
        <w:t xml:space="preserve">WORK EXPERIENCE </w:t>
      </w:r>
      <w:r w:rsidR="00430C65">
        <w:rPr>
          <w:rFonts w:asciiTheme="minorHAnsi" w:hAnsiTheme="minorHAnsi"/>
          <w:sz w:val="21"/>
          <w:szCs w:val="21"/>
        </w:rPr>
        <w:pict w14:anchorId="0411434D">
          <v:rect id="_x0000_i1025" style="width:580pt;height:1.5pt" o:hralign="center" o:hrstd="t" o:hrnoshade="t" o:hr="t" fillcolor="black [3213]" stroked="f"/>
        </w:pict>
      </w:r>
    </w:p>
    <w:p w14:paraId="5EAA36FD" w14:textId="137CB2F9" w:rsidR="00A37DF0" w:rsidRDefault="00D66A49" w:rsidP="00A37DF0">
      <w:pPr>
        <w:pStyle w:val="Heading2"/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Machine Learning</w:t>
      </w:r>
      <w:r w:rsidR="000314EC" w:rsidRPr="00F768A4">
        <w:rPr>
          <w:rFonts w:asciiTheme="minorHAnsi" w:hAnsiTheme="minorHAnsi"/>
          <w:b/>
          <w:bCs/>
          <w:sz w:val="21"/>
          <w:szCs w:val="21"/>
        </w:rPr>
        <w:t xml:space="preserve"> Researcher</w:t>
      </w:r>
      <w:r w:rsidRPr="00F768A4">
        <w:rPr>
          <w:rFonts w:asciiTheme="minorHAnsi" w:hAnsiTheme="minorHAnsi"/>
          <w:b/>
          <w:bCs/>
          <w:sz w:val="21"/>
          <w:szCs w:val="21"/>
        </w:rPr>
        <w:t xml:space="preserve"> Intern, Go Data Insights</w:t>
      </w:r>
      <w:r w:rsidRPr="00F768A4">
        <w:rPr>
          <w:rFonts w:asciiTheme="minorHAnsi" w:hAnsiTheme="minorHAnsi"/>
          <w:b/>
          <w:bCs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>Jun</w:t>
      </w:r>
      <w:r w:rsidR="00B45BB9" w:rsidRPr="00F768A4">
        <w:rPr>
          <w:rFonts w:asciiTheme="minorHAnsi" w:hAnsiTheme="minorHAnsi"/>
          <w:sz w:val="21"/>
          <w:szCs w:val="21"/>
        </w:rPr>
        <w:t>e</w:t>
      </w:r>
      <w:r w:rsidRPr="00F768A4">
        <w:rPr>
          <w:rFonts w:asciiTheme="minorHAnsi" w:hAnsiTheme="minorHAnsi"/>
          <w:sz w:val="21"/>
          <w:szCs w:val="21"/>
        </w:rPr>
        <w:t xml:space="preserve"> 2021 - Aug 2021</w:t>
      </w:r>
    </w:p>
    <w:p w14:paraId="05B10F79" w14:textId="1F1F89DD" w:rsidR="00D66A49" w:rsidRPr="00A37DF0" w:rsidRDefault="00D66A49" w:rsidP="00A37DF0">
      <w:pPr>
        <w:pStyle w:val="ListParagraph"/>
        <w:numPr>
          <w:ilvl w:val="0"/>
          <w:numId w:val="31"/>
        </w:numPr>
        <w:rPr>
          <w:rStyle w:val="Hyperlink"/>
          <w:color w:val="auto"/>
          <w:u w:val="none"/>
        </w:rPr>
      </w:pPr>
      <w:r w:rsidRPr="00A37DF0">
        <w:rPr>
          <w:rFonts w:asciiTheme="minorHAnsi" w:hAnsiTheme="minorHAnsi"/>
          <w:b/>
          <w:bCs/>
          <w:i/>
          <w:color w:val="262626" w:themeColor="text1" w:themeTint="D9"/>
          <w:sz w:val="21"/>
          <w:szCs w:val="21"/>
        </w:rPr>
        <w:t>Project GREEN SCORE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: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Built a system with which one can calculate the greenery score of an area with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longitude, latitude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, and radius. Built algorithm for calculating the green score. Used open street map </w:t>
      </w:r>
      <w:r w:rsidR="0097747B" w:rsidRPr="00A37DF0">
        <w:rPr>
          <w:rFonts w:asciiTheme="minorHAnsi" w:hAnsiTheme="minorHAnsi"/>
          <w:color w:val="262626" w:themeColor="text1" w:themeTint="D9"/>
          <w:sz w:val="21"/>
          <w:szCs w:val="21"/>
        </w:rPr>
        <w:t>API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to fetch the data for the algorithm. Calculated the greenery of an area accurately </w:t>
      </w:r>
      <w:r w:rsidR="00DD32BD" w:rsidRPr="00A37DF0">
        <w:rPr>
          <w:rFonts w:asciiTheme="minorHAnsi" w:hAnsiTheme="minorHAnsi"/>
          <w:color w:val="262626" w:themeColor="text1" w:themeTint="D9"/>
          <w:sz w:val="21"/>
          <w:szCs w:val="21"/>
        </w:rPr>
        <w:t>up to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1km</w:t>
      </w:r>
      <w:r w:rsidR="00A07CC0"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.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   </w:t>
      </w:r>
      <w:hyperlink r:id="rId10" w:history="1">
        <w:r w:rsidRPr="00A37DF0">
          <w:rPr>
            <w:rStyle w:val="Hyperlink"/>
            <w:rFonts w:asciiTheme="minorHAnsi" w:hAnsiTheme="minorHAnsi"/>
            <w:sz w:val="21"/>
            <w:szCs w:val="21"/>
          </w:rPr>
          <w:t>Blog</w:t>
        </w:r>
      </w:hyperlink>
    </w:p>
    <w:p w14:paraId="74AB3A45" w14:textId="039B2ED2" w:rsidR="00D66A49" w:rsidRPr="00A37DF0" w:rsidRDefault="00D66A49" w:rsidP="00A37DF0">
      <w:pPr>
        <w:pStyle w:val="ListParagraph"/>
        <w:numPr>
          <w:ilvl w:val="0"/>
          <w:numId w:val="31"/>
        </w:numPr>
        <w:rPr>
          <w:rStyle w:val="Hyperlink"/>
          <w:color w:val="auto"/>
          <w:u w:val="none"/>
        </w:rPr>
      </w:pPr>
      <w:r w:rsidRPr="00A37DF0">
        <w:rPr>
          <w:rFonts w:asciiTheme="minorHAnsi" w:hAnsiTheme="minorHAnsi"/>
          <w:b/>
          <w:bCs/>
          <w:i/>
          <w:color w:val="262626" w:themeColor="text1" w:themeTint="D9"/>
          <w:sz w:val="21"/>
          <w:szCs w:val="21"/>
        </w:rPr>
        <w:t>Project FIRE COUNT PREDICTION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: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alyzed NASA’s fire data from the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MODIS satellite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. built a fire count prediction system for a region (a longitude, latitude bounding box). Worked with a dataset of around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4 million rows  </w:t>
      </w:r>
      <w:hyperlink r:id="rId11" w:history="1">
        <w:r w:rsidRPr="00A37DF0">
          <w:rPr>
            <w:rStyle w:val="Hyperlink"/>
            <w:rFonts w:asciiTheme="minorHAnsi" w:hAnsiTheme="minorHAnsi"/>
            <w:sz w:val="21"/>
            <w:szCs w:val="21"/>
          </w:rPr>
          <w:t>Blog</w:t>
        </w:r>
      </w:hyperlink>
    </w:p>
    <w:p w14:paraId="67E75470" w14:textId="3F4D5E51" w:rsidR="00D66A49" w:rsidRPr="00A37DF0" w:rsidRDefault="00D66A49" w:rsidP="00A37DF0">
      <w:pPr>
        <w:pStyle w:val="ListParagraph"/>
        <w:numPr>
          <w:ilvl w:val="0"/>
          <w:numId w:val="31"/>
        </w:numPr>
      </w:pPr>
      <w:r w:rsidRPr="00A37DF0">
        <w:rPr>
          <w:rFonts w:asciiTheme="minorHAnsi" w:hAnsiTheme="minorHAnsi"/>
          <w:b/>
          <w:bCs/>
          <w:i/>
          <w:color w:val="262626" w:themeColor="text1" w:themeTint="D9"/>
          <w:sz w:val="21"/>
          <w:szCs w:val="21"/>
        </w:rPr>
        <w:t>Project CRYPTO PRICE PREDICTION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: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Built a stock price prediction system</w:t>
      </w:r>
      <w:r w:rsidR="00166D0C"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="00320896" w:rsidRPr="00A37DF0">
        <w:rPr>
          <w:rFonts w:asciiTheme="minorHAnsi" w:hAnsiTheme="minorHAnsi"/>
          <w:color w:val="262626" w:themeColor="text1" w:themeTint="D9"/>
          <w:sz w:val="21"/>
          <w:szCs w:val="21"/>
        </w:rPr>
        <w:t>that considers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the effect of current news sentiment</w:t>
      </w:r>
      <w:r w:rsidR="00166D0C"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lso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d shows its effect on prediction too. </w:t>
      </w:r>
      <w:hyperlink r:id="rId12" w:history="1">
        <w:r w:rsidRPr="00A37DF0">
          <w:rPr>
            <w:rStyle w:val="Hyperlink"/>
            <w:rFonts w:asciiTheme="minorHAnsi" w:hAnsiTheme="minorHAnsi"/>
            <w:sz w:val="21"/>
            <w:szCs w:val="21"/>
          </w:rPr>
          <w:t>Blog</w:t>
        </w:r>
      </w:hyperlink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="00A37DF0">
        <w:rPr>
          <w:rFonts w:asciiTheme="minorHAnsi" w:hAnsiTheme="minorHAnsi"/>
          <w:color w:val="262626" w:themeColor="text1" w:themeTint="D9"/>
          <w:sz w:val="21"/>
          <w:szCs w:val="21"/>
        </w:rPr>
        <w:t>.</w:t>
      </w:r>
    </w:p>
    <w:p w14:paraId="1F7677F9" w14:textId="4E20C8F7" w:rsidR="0052259D" w:rsidRPr="00A37DF0" w:rsidRDefault="00D66A49" w:rsidP="00A37DF0">
      <w:pPr>
        <w:pStyle w:val="ListParagraph"/>
        <w:numPr>
          <w:ilvl w:val="0"/>
          <w:numId w:val="31"/>
        </w:numPr>
      </w:pP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Created a robust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python package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="003F7B03"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with </w:t>
      </w:r>
      <w:r w:rsidR="003F7B03"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Object Oriented </w:t>
      </w:r>
      <w:r w:rsidR="00E34141"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Manner</w:t>
      </w:r>
      <w:r w:rsidR="003F7B03"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for the projects which was directly inserted into the </w:t>
      </w:r>
      <w:r w:rsidRPr="00A37DF0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company’s backend</w:t>
      </w:r>
      <w:r w:rsidRPr="00A37DF0">
        <w:rPr>
          <w:rFonts w:asciiTheme="minorHAnsi" w:hAnsiTheme="minorHAnsi"/>
          <w:color w:val="262626" w:themeColor="text1" w:themeTint="D9"/>
          <w:sz w:val="21"/>
          <w:szCs w:val="21"/>
        </w:rPr>
        <w:t xml:space="preserve">. </w:t>
      </w:r>
      <w:r w:rsidR="0052259D" w:rsidRPr="00A37DF0">
        <w:rPr>
          <w:rFonts w:asciiTheme="minorHAnsi" w:hAnsiTheme="minorHAnsi"/>
          <w:sz w:val="21"/>
          <w:szCs w:val="21"/>
        </w:rPr>
        <w:t xml:space="preserve"> </w:t>
      </w:r>
    </w:p>
    <w:p w14:paraId="299C5A37" w14:textId="29025A87" w:rsidR="00B961BA" w:rsidRPr="00F768A4" w:rsidRDefault="00B961BA" w:rsidP="00F768A4">
      <w:pPr>
        <w:pStyle w:val="Heading2"/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Machine Learning Developer Intern, FTS (Failure to Success)</w:t>
      </w:r>
      <w:r w:rsidRPr="00F768A4">
        <w:rPr>
          <w:rFonts w:asciiTheme="minorHAnsi" w:hAnsiTheme="minorHAnsi"/>
          <w:sz w:val="21"/>
          <w:szCs w:val="21"/>
        </w:rPr>
        <w:t xml:space="preserve"> </w:t>
      </w:r>
      <w:r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="00E34141"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="00F768A4" w:rsidRPr="00F768A4">
        <w:rPr>
          <w:rFonts w:asciiTheme="minorHAnsi" w:hAnsiTheme="minorHAnsi"/>
          <w:sz w:val="21"/>
          <w:szCs w:val="21"/>
        </w:rPr>
        <w:tab/>
      </w:r>
      <w:r w:rsidR="00E34141" w:rsidRPr="00F768A4">
        <w:rPr>
          <w:rFonts w:asciiTheme="minorHAnsi" w:hAnsiTheme="minorHAnsi"/>
          <w:sz w:val="21"/>
          <w:szCs w:val="21"/>
        </w:rPr>
        <w:t>June</w:t>
      </w:r>
      <w:r w:rsidRPr="00F768A4">
        <w:rPr>
          <w:rFonts w:asciiTheme="minorHAnsi" w:hAnsiTheme="minorHAnsi"/>
          <w:sz w:val="21"/>
          <w:szCs w:val="21"/>
        </w:rPr>
        <w:t xml:space="preserve"> 2021 - Jul 2021 </w:t>
      </w:r>
    </w:p>
    <w:p w14:paraId="6404B372" w14:textId="74DFCB11" w:rsidR="00FE14F7" w:rsidRPr="00CB39F7" w:rsidRDefault="00F0189D" w:rsidP="00166D0C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Analyzed </w:t>
      </w:r>
      <w:r w:rsidRPr="00CB39F7">
        <w:rPr>
          <w:rFonts w:asciiTheme="minorHAnsi" w:hAnsiTheme="minorHAnsi"/>
          <w:sz w:val="21"/>
          <w:szCs w:val="21"/>
        </w:rPr>
        <w:t>daily</w:t>
      </w:r>
      <w:r w:rsidR="00FE14F7" w:rsidRPr="00CB39F7">
        <w:rPr>
          <w:rFonts w:asciiTheme="minorHAnsi" w:hAnsiTheme="minorHAnsi"/>
          <w:sz w:val="21"/>
          <w:szCs w:val="21"/>
        </w:rPr>
        <w:t xml:space="preserve"> and hourly air composition dataset consisting of </w:t>
      </w:r>
      <w:r w:rsidR="00FE14F7" w:rsidRPr="00CB39F7">
        <w:rPr>
          <w:rFonts w:asciiTheme="minorHAnsi" w:hAnsiTheme="minorHAnsi"/>
          <w:b/>
          <w:bCs/>
          <w:sz w:val="21"/>
          <w:szCs w:val="21"/>
        </w:rPr>
        <w:t>1000000 rows</w:t>
      </w:r>
      <w:r w:rsidR="00FE14F7" w:rsidRPr="00CB39F7">
        <w:rPr>
          <w:rFonts w:asciiTheme="minorHAnsi" w:hAnsiTheme="minorHAnsi"/>
          <w:sz w:val="21"/>
          <w:szCs w:val="21"/>
        </w:rPr>
        <w:t xml:space="preserve"> and built a ML algorithm </w:t>
      </w:r>
      <w:r w:rsidR="00AC58AA" w:rsidRPr="00CB39F7">
        <w:rPr>
          <w:rFonts w:asciiTheme="minorHAnsi" w:hAnsiTheme="minorHAnsi"/>
          <w:sz w:val="21"/>
          <w:szCs w:val="21"/>
        </w:rPr>
        <w:t xml:space="preserve">and </w:t>
      </w:r>
      <w:r w:rsidR="00FE14F7" w:rsidRPr="00CB39F7">
        <w:rPr>
          <w:rFonts w:asciiTheme="minorHAnsi" w:hAnsiTheme="minorHAnsi"/>
          <w:sz w:val="21"/>
          <w:szCs w:val="21"/>
        </w:rPr>
        <w:t>calculated</w:t>
      </w:r>
      <w:r w:rsidR="00FE14F7" w:rsidRPr="00CB39F7">
        <w:rPr>
          <w:rFonts w:asciiTheme="minorHAnsi" w:hAnsiTheme="minorHAnsi"/>
          <w:b/>
          <w:bCs/>
          <w:sz w:val="21"/>
          <w:szCs w:val="21"/>
        </w:rPr>
        <w:t xml:space="preserve"> Air Quality Index </w:t>
      </w:r>
      <w:r w:rsidR="00FE14F7" w:rsidRPr="00CB39F7">
        <w:rPr>
          <w:rFonts w:asciiTheme="minorHAnsi" w:hAnsiTheme="minorHAnsi"/>
          <w:sz w:val="21"/>
          <w:szCs w:val="21"/>
        </w:rPr>
        <w:t>from gaseous compos</w:t>
      </w:r>
      <w:r w:rsidR="00AC58AA" w:rsidRPr="00CB39F7">
        <w:rPr>
          <w:rFonts w:asciiTheme="minorHAnsi" w:hAnsiTheme="minorHAnsi"/>
          <w:sz w:val="21"/>
          <w:szCs w:val="21"/>
        </w:rPr>
        <w:t>i</w:t>
      </w:r>
      <w:r w:rsidR="00FE14F7" w:rsidRPr="00CB39F7">
        <w:rPr>
          <w:rFonts w:asciiTheme="minorHAnsi" w:hAnsiTheme="minorHAnsi"/>
          <w:sz w:val="21"/>
          <w:szCs w:val="21"/>
        </w:rPr>
        <w:t>tion</w:t>
      </w:r>
      <w:r w:rsidR="005B1108" w:rsidRPr="00CB39F7">
        <w:rPr>
          <w:rFonts w:asciiTheme="minorHAnsi" w:hAnsiTheme="minorHAnsi"/>
          <w:sz w:val="21"/>
          <w:szCs w:val="21"/>
        </w:rPr>
        <w:t>.</w:t>
      </w:r>
    </w:p>
    <w:p w14:paraId="4EDD3CAE" w14:textId="327EBF1E" w:rsidR="0073065D" w:rsidRPr="00CB39F7" w:rsidRDefault="00B961BA" w:rsidP="00166D0C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 xml:space="preserve">Built an </w:t>
      </w:r>
      <w:r w:rsidRPr="00CB39F7">
        <w:rPr>
          <w:rFonts w:asciiTheme="minorHAnsi" w:eastAsia="Times New Roman" w:hAnsiTheme="minorHAnsi" w:cs="Times New Roman"/>
          <w:b/>
          <w:bCs/>
          <w:sz w:val="21"/>
          <w:szCs w:val="21"/>
        </w:rPr>
        <w:t>LSTM</w:t>
      </w:r>
      <w:r w:rsidRPr="00CB39F7">
        <w:rPr>
          <w:rFonts w:asciiTheme="minorHAnsi" w:hAnsiTheme="minorHAnsi"/>
          <w:sz w:val="21"/>
          <w:szCs w:val="21"/>
        </w:rPr>
        <w:t xml:space="preserve"> based time series prediction algorithm on </w:t>
      </w:r>
      <w:r w:rsidRPr="00CB39F7">
        <w:rPr>
          <w:rFonts w:asciiTheme="minorHAnsi" w:eastAsia="Times New Roman" w:hAnsiTheme="minorHAnsi" w:cs="Times New Roman"/>
          <w:b/>
          <w:bCs/>
          <w:sz w:val="21"/>
          <w:szCs w:val="21"/>
        </w:rPr>
        <w:t>city-by-hour</w:t>
      </w:r>
      <w:r w:rsidRPr="00CB39F7">
        <w:rPr>
          <w:rFonts w:asciiTheme="minorHAnsi" w:eastAsia="Times New Roman" w:hAnsiTheme="minorHAnsi" w:cs="Times New Roman"/>
          <w:sz w:val="21"/>
          <w:szCs w:val="21"/>
        </w:rPr>
        <w:t xml:space="preserve"> data</w:t>
      </w:r>
      <w:r w:rsidR="0073065D" w:rsidRPr="00CB39F7">
        <w:rPr>
          <w:rFonts w:asciiTheme="minorHAnsi" w:hAnsiTheme="minorHAnsi"/>
          <w:sz w:val="21"/>
          <w:szCs w:val="21"/>
        </w:rPr>
        <w:t>.</w:t>
      </w:r>
    </w:p>
    <w:p w14:paraId="4C20AAA9" w14:textId="7079F376" w:rsidR="0073065D" w:rsidRPr="00F768A4" w:rsidRDefault="0073065D" w:rsidP="00F768A4">
      <w:pPr>
        <w:pStyle w:val="Heading2"/>
        <w:rPr>
          <w:rFonts w:asciiTheme="minorHAnsi" w:hAnsiTheme="minorHAnsi"/>
          <w:bCs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Full Stack Developer Intern, Jivass Technologies</w:t>
      </w:r>
      <w:r w:rsidRPr="00F768A4">
        <w:rPr>
          <w:rFonts w:asciiTheme="minorHAnsi" w:hAnsiTheme="minorHAnsi"/>
          <w:b/>
          <w:bCs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sz w:val="21"/>
          <w:szCs w:val="21"/>
        </w:rPr>
        <w:tab/>
      </w:r>
      <w:r w:rsidR="00F768A4">
        <w:rPr>
          <w:rFonts w:asciiTheme="minorHAnsi" w:hAnsiTheme="minorHAnsi"/>
          <w:sz w:val="21"/>
          <w:szCs w:val="21"/>
        </w:rPr>
        <w:tab/>
      </w:r>
      <w:r w:rsidRPr="00F768A4">
        <w:rPr>
          <w:rFonts w:asciiTheme="minorHAnsi" w:hAnsiTheme="minorHAnsi"/>
          <w:bCs/>
          <w:sz w:val="21"/>
          <w:szCs w:val="21"/>
        </w:rPr>
        <w:t xml:space="preserve">Apr 2021 - June 2021 </w:t>
      </w:r>
    </w:p>
    <w:p w14:paraId="3A1A5028" w14:textId="5160DA2B" w:rsidR="0073065D" w:rsidRPr="00CB39F7" w:rsidRDefault="00F0189D" w:rsidP="00166D0C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Built application for monitoring electricity with help of technologies like </w:t>
      </w:r>
      <w:r w:rsidRPr="000A11BC">
        <w:rPr>
          <w:rFonts w:asciiTheme="minorHAnsi" w:hAnsiTheme="minorHAnsi"/>
          <w:b/>
          <w:bCs/>
          <w:sz w:val="21"/>
          <w:szCs w:val="21"/>
        </w:rPr>
        <w:t>React Js</w:t>
      </w:r>
      <w:r>
        <w:rPr>
          <w:rFonts w:asciiTheme="minorHAnsi" w:hAnsiTheme="minorHAnsi"/>
          <w:sz w:val="21"/>
          <w:szCs w:val="21"/>
        </w:rPr>
        <w:t xml:space="preserve"> (for frontend), </w:t>
      </w:r>
      <w:r w:rsidRPr="000A11BC">
        <w:rPr>
          <w:rFonts w:asciiTheme="minorHAnsi" w:hAnsiTheme="minorHAnsi"/>
          <w:b/>
          <w:bCs/>
          <w:sz w:val="21"/>
          <w:szCs w:val="21"/>
        </w:rPr>
        <w:t>Django</w:t>
      </w:r>
      <w:r>
        <w:rPr>
          <w:rFonts w:asciiTheme="minorHAnsi" w:hAnsiTheme="minorHAnsi"/>
          <w:sz w:val="21"/>
          <w:szCs w:val="21"/>
        </w:rPr>
        <w:t xml:space="preserve">(backend), and </w:t>
      </w:r>
      <w:r w:rsidR="00162E37" w:rsidRPr="000A11BC">
        <w:rPr>
          <w:rFonts w:asciiTheme="minorHAnsi" w:hAnsiTheme="minorHAnsi"/>
          <w:b/>
          <w:bCs/>
          <w:sz w:val="21"/>
          <w:szCs w:val="21"/>
        </w:rPr>
        <w:t>PostgreSQL</w:t>
      </w:r>
      <w:r w:rsidR="0073065D" w:rsidRPr="00CB39F7">
        <w:rPr>
          <w:rFonts w:asciiTheme="minorHAnsi" w:hAnsiTheme="minorHAnsi"/>
          <w:sz w:val="21"/>
          <w:szCs w:val="21"/>
        </w:rPr>
        <w:t xml:space="preserve">. </w:t>
      </w:r>
    </w:p>
    <w:p w14:paraId="2F8CC3C4" w14:textId="62CDD4F9" w:rsidR="0073065D" w:rsidRPr="00CB39F7" w:rsidRDefault="000A11BC" w:rsidP="00166D0C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Application </w:t>
      </w:r>
      <w:r w:rsidR="0073065D" w:rsidRPr="00CB39F7">
        <w:rPr>
          <w:rFonts w:asciiTheme="minorHAnsi" w:hAnsiTheme="minorHAnsi"/>
          <w:sz w:val="21"/>
          <w:szCs w:val="21"/>
        </w:rPr>
        <w:t xml:space="preserve">Included </w:t>
      </w:r>
      <w:r w:rsidR="0073065D" w:rsidRPr="00CB39F7">
        <w:rPr>
          <w:rFonts w:asciiTheme="minorHAnsi" w:hAnsiTheme="minorHAnsi"/>
          <w:b/>
          <w:bCs/>
          <w:sz w:val="21"/>
          <w:szCs w:val="21"/>
        </w:rPr>
        <w:t>Dummy</w:t>
      </w:r>
      <w:r w:rsidR="0073065D" w:rsidRPr="00CB39F7">
        <w:rPr>
          <w:rFonts w:asciiTheme="minorHAnsi" w:hAnsiTheme="minorHAnsi"/>
          <w:sz w:val="21"/>
          <w:szCs w:val="21"/>
        </w:rPr>
        <w:t xml:space="preserve"> Data Creation, </w:t>
      </w:r>
      <w:r w:rsidR="0073065D" w:rsidRPr="00CB39F7">
        <w:rPr>
          <w:rFonts w:asciiTheme="minorHAnsi" w:hAnsiTheme="minorHAnsi"/>
          <w:b/>
          <w:bCs/>
          <w:sz w:val="21"/>
          <w:szCs w:val="21"/>
        </w:rPr>
        <w:t>Primary</w:t>
      </w:r>
      <w:r w:rsidR="0073065D" w:rsidRPr="00CB39F7">
        <w:rPr>
          <w:rFonts w:asciiTheme="minorHAnsi" w:hAnsiTheme="minorHAnsi"/>
          <w:sz w:val="21"/>
          <w:szCs w:val="21"/>
        </w:rPr>
        <w:t xml:space="preserve"> </w:t>
      </w:r>
      <w:r w:rsidR="0073065D" w:rsidRPr="00CB39F7">
        <w:rPr>
          <w:rFonts w:asciiTheme="minorHAnsi" w:hAnsiTheme="minorHAnsi"/>
          <w:b/>
          <w:bCs/>
          <w:sz w:val="21"/>
          <w:szCs w:val="21"/>
        </w:rPr>
        <w:t>Dashboards</w:t>
      </w:r>
      <w:r w:rsidR="0073065D" w:rsidRPr="00CB39F7">
        <w:rPr>
          <w:rFonts w:asciiTheme="minorHAnsi" w:hAnsiTheme="minorHAnsi"/>
          <w:sz w:val="21"/>
          <w:szCs w:val="21"/>
        </w:rPr>
        <w:t xml:space="preserve"> for </w:t>
      </w:r>
      <w:r w:rsidR="0073065D" w:rsidRPr="00CB39F7">
        <w:rPr>
          <w:rFonts w:asciiTheme="minorHAnsi" w:hAnsiTheme="minorHAnsi"/>
          <w:b/>
          <w:bCs/>
          <w:sz w:val="21"/>
          <w:szCs w:val="21"/>
        </w:rPr>
        <w:t>Customers</w:t>
      </w:r>
      <w:r w:rsidR="0073065D" w:rsidRPr="00CB39F7">
        <w:rPr>
          <w:rFonts w:asciiTheme="minorHAnsi" w:hAnsiTheme="minorHAnsi"/>
          <w:sz w:val="21"/>
          <w:szCs w:val="21"/>
        </w:rPr>
        <w:t xml:space="preserve">, </w:t>
      </w:r>
      <w:r w:rsidR="0073065D" w:rsidRPr="00CB39F7">
        <w:rPr>
          <w:rFonts w:asciiTheme="minorHAnsi" w:hAnsiTheme="minorHAnsi"/>
          <w:b/>
          <w:bCs/>
          <w:sz w:val="21"/>
          <w:szCs w:val="21"/>
        </w:rPr>
        <w:t>Supervisors</w:t>
      </w:r>
      <w:r w:rsidR="0073065D" w:rsidRPr="00CB39F7">
        <w:rPr>
          <w:rFonts w:asciiTheme="minorHAnsi" w:hAnsiTheme="minorHAnsi"/>
          <w:sz w:val="21"/>
          <w:szCs w:val="21"/>
        </w:rPr>
        <w:t>, and Super admin.</w:t>
      </w:r>
    </w:p>
    <w:p w14:paraId="4376C04F" w14:textId="1C5D457C" w:rsidR="0073065D" w:rsidRPr="00CB39F7" w:rsidRDefault="0073065D" w:rsidP="00166D0C">
      <w:pPr>
        <w:numPr>
          <w:ilvl w:val="0"/>
          <w:numId w:val="27"/>
        </w:numPr>
        <w:spacing w:before="0" w:after="0" w:line="252" w:lineRule="auto"/>
        <w:ind w:left="1066" w:hanging="36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Created Website till alpha phase, as per client demands</w:t>
      </w:r>
    </w:p>
    <w:p w14:paraId="0F68D29F" w14:textId="7BBB4B5A" w:rsidR="00B42DD6" w:rsidRPr="00F768A4" w:rsidRDefault="00260714" w:rsidP="00F768A4">
      <w:pPr>
        <w:pStyle w:val="Heading2"/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Backend</w:t>
      </w:r>
      <w:r w:rsidR="00B42DD6" w:rsidRPr="00F768A4">
        <w:rPr>
          <w:rFonts w:asciiTheme="minorHAnsi" w:hAnsiTheme="minorHAnsi"/>
          <w:b/>
          <w:bCs/>
          <w:sz w:val="21"/>
          <w:szCs w:val="21"/>
        </w:rPr>
        <w:t xml:space="preserve"> Developer Intern, Chillitray Technologies</w:t>
      </w:r>
      <w:r w:rsidR="00B42DD6" w:rsidRPr="00F768A4">
        <w:rPr>
          <w:rFonts w:asciiTheme="minorHAnsi" w:hAnsiTheme="minorHAnsi"/>
          <w:b/>
          <w:bCs/>
          <w:sz w:val="21"/>
          <w:szCs w:val="21"/>
        </w:rPr>
        <w:tab/>
      </w:r>
      <w:r w:rsidR="00B42DD6" w:rsidRPr="00F768A4">
        <w:rPr>
          <w:rFonts w:asciiTheme="minorHAnsi" w:hAnsiTheme="minorHAnsi"/>
          <w:sz w:val="21"/>
          <w:szCs w:val="21"/>
        </w:rPr>
        <w:tab/>
      </w:r>
      <w:r w:rsidR="00B42DD6" w:rsidRPr="00F768A4">
        <w:rPr>
          <w:rFonts w:asciiTheme="minorHAnsi" w:hAnsiTheme="minorHAnsi"/>
          <w:sz w:val="21"/>
          <w:szCs w:val="21"/>
        </w:rPr>
        <w:tab/>
      </w:r>
      <w:r w:rsidR="00B42DD6" w:rsidRPr="00F768A4">
        <w:rPr>
          <w:rFonts w:asciiTheme="minorHAnsi" w:hAnsiTheme="minorHAnsi"/>
          <w:sz w:val="21"/>
          <w:szCs w:val="21"/>
        </w:rPr>
        <w:tab/>
      </w:r>
      <w:r w:rsidR="00B42DD6" w:rsidRPr="00F768A4">
        <w:rPr>
          <w:rFonts w:asciiTheme="minorHAnsi" w:hAnsiTheme="minorHAnsi"/>
          <w:sz w:val="21"/>
          <w:szCs w:val="21"/>
        </w:rPr>
        <w:tab/>
      </w:r>
      <w:r w:rsidR="00B42DD6" w:rsidRPr="00F768A4">
        <w:rPr>
          <w:rFonts w:asciiTheme="minorHAnsi" w:hAnsiTheme="minorHAnsi"/>
          <w:sz w:val="21"/>
          <w:szCs w:val="21"/>
        </w:rPr>
        <w:tab/>
        <w:t xml:space="preserve"> </w:t>
      </w:r>
      <w:r w:rsidR="00F768A4">
        <w:rPr>
          <w:rFonts w:asciiTheme="minorHAnsi" w:hAnsiTheme="minorHAnsi"/>
          <w:sz w:val="21"/>
          <w:szCs w:val="21"/>
        </w:rPr>
        <w:tab/>
      </w:r>
      <w:r w:rsidR="00996808" w:rsidRPr="00F768A4">
        <w:rPr>
          <w:rFonts w:asciiTheme="minorHAnsi" w:hAnsiTheme="minorHAnsi"/>
          <w:sz w:val="21"/>
          <w:szCs w:val="21"/>
        </w:rPr>
        <w:t>Feb</w:t>
      </w:r>
      <w:r w:rsidR="00B42DD6" w:rsidRPr="00F768A4">
        <w:rPr>
          <w:rFonts w:asciiTheme="minorHAnsi" w:hAnsiTheme="minorHAnsi"/>
          <w:sz w:val="21"/>
          <w:szCs w:val="21"/>
        </w:rPr>
        <w:t xml:space="preserve"> 2021 - </w:t>
      </w:r>
      <w:r w:rsidR="00996808" w:rsidRPr="00F768A4">
        <w:rPr>
          <w:rFonts w:asciiTheme="minorHAnsi" w:hAnsiTheme="minorHAnsi"/>
          <w:sz w:val="21"/>
          <w:szCs w:val="21"/>
        </w:rPr>
        <w:t>Apr</w:t>
      </w:r>
      <w:r w:rsidR="00B42DD6" w:rsidRPr="00F768A4">
        <w:rPr>
          <w:rFonts w:asciiTheme="minorHAnsi" w:hAnsiTheme="minorHAnsi"/>
          <w:sz w:val="21"/>
          <w:szCs w:val="21"/>
        </w:rPr>
        <w:t xml:space="preserve"> 2021</w:t>
      </w:r>
    </w:p>
    <w:p w14:paraId="1ADD9F99" w14:textId="4D101A05" w:rsidR="009C1109" w:rsidRPr="00CB39F7" w:rsidRDefault="00EA0F5F" w:rsidP="009C1109">
      <w:pPr>
        <w:numPr>
          <w:ilvl w:val="0"/>
          <w:numId w:val="10"/>
        </w:numPr>
        <w:tabs>
          <w:tab w:val="left" w:pos="2816"/>
        </w:tabs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EA0F5F">
        <w:rPr>
          <w:rFonts w:asciiTheme="minorHAnsi" w:hAnsiTheme="minorHAnsi"/>
          <w:color w:val="262626" w:themeColor="text1" w:themeTint="D9"/>
          <w:sz w:val="21"/>
          <w:szCs w:val="21"/>
        </w:rPr>
        <w:t>Created various API with the help of PHP and MySQL and tested them using postman</w:t>
      </w:r>
      <w:r w:rsidR="009C1109" w:rsidRPr="00CB39F7">
        <w:rPr>
          <w:rFonts w:asciiTheme="minorHAnsi" w:hAnsiTheme="minorHAnsi"/>
          <w:color w:val="262626" w:themeColor="text1" w:themeTint="D9"/>
          <w:sz w:val="21"/>
          <w:szCs w:val="21"/>
        </w:rPr>
        <w:t>.</w:t>
      </w:r>
    </w:p>
    <w:p w14:paraId="0E685B13" w14:textId="53595D3D" w:rsidR="00B42DD6" w:rsidRPr="00CB39F7" w:rsidRDefault="00546FF8" w:rsidP="009C1109">
      <w:pPr>
        <w:numPr>
          <w:ilvl w:val="0"/>
          <w:numId w:val="10"/>
        </w:numPr>
        <w:tabs>
          <w:tab w:val="left" w:pos="2816"/>
        </w:tabs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546FF8">
        <w:rPr>
          <w:rFonts w:asciiTheme="minorHAnsi" w:hAnsiTheme="minorHAnsi"/>
          <w:color w:val="262626" w:themeColor="text1" w:themeTint="D9"/>
          <w:sz w:val="21"/>
          <w:szCs w:val="21"/>
        </w:rPr>
        <w:t>Built token and OTP-based authentication systems with sessions.</w:t>
      </w:r>
    </w:p>
    <w:p w14:paraId="5C499861" w14:textId="3DEB27AE" w:rsidR="00B42DD6" w:rsidRPr="00CB39F7" w:rsidRDefault="00B42DD6" w:rsidP="00166D0C">
      <w:pPr>
        <w:numPr>
          <w:ilvl w:val="0"/>
          <w:numId w:val="10"/>
        </w:numPr>
        <w:tabs>
          <w:tab w:val="left" w:pos="2816"/>
        </w:tabs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Created API s for sending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SMS’s, Emails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for verifications of accounts. Built different types of media and other types of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API’s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s per needs</w:t>
      </w:r>
    </w:p>
    <w:p w14:paraId="708F2419" w14:textId="0D0DD324" w:rsidR="00F768A4" w:rsidRDefault="00963FBE" w:rsidP="00F768A4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bookmarkStart w:id="3" w:name="_heading=h.2jxsxqh" w:colFirst="0" w:colLast="0"/>
      <w:bookmarkEnd w:id="3"/>
      <w:r w:rsidRPr="00CB39F7">
        <w:rPr>
          <w:rFonts w:asciiTheme="minorHAnsi" w:hAnsiTheme="minorHAnsi"/>
          <w:sz w:val="21"/>
          <w:szCs w:val="21"/>
        </w:rPr>
        <w:t>SKILLS AND KNOWLEDGE BASE</w:t>
      </w:r>
      <w:bookmarkStart w:id="4" w:name="_heading=h.3dy6vkm" w:colFirst="0" w:colLast="0"/>
      <w:bookmarkEnd w:id="4"/>
      <w:r w:rsidR="00430C65">
        <w:rPr>
          <w:rFonts w:asciiTheme="minorHAnsi" w:hAnsiTheme="minorHAnsi"/>
          <w:sz w:val="21"/>
          <w:szCs w:val="21"/>
        </w:rPr>
        <w:pict w14:anchorId="2D6B6BA8">
          <v:rect id="_x0000_i1026" style="width:580pt;height:1.5pt" o:hralign="center" o:hrstd="t" o:hrnoshade="t" o:hr="t" fillcolor="black [3213]" stroked="f"/>
        </w:pict>
      </w:r>
    </w:p>
    <w:p w14:paraId="42ADE763" w14:textId="51EC6C03" w:rsidR="00B91B69" w:rsidRPr="00F768A4" w:rsidRDefault="00963FBE" w:rsidP="00F768A4">
      <w:pPr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Programming Languages:</w:t>
      </w:r>
      <w:r w:rsidRPr="00F768A4">
        <w:rPr>
          <w:rFonts w:asciiTheme="minorHAnsi" w:hAnsiTheme="minorHAnsi"/>
          <w:color w:val="262626" w:themeColor="text1" w:themeTint="D9"/>
          <w:sz w:val="21"/>
          <w:szCs w:val="21"/>
        </w:rPr>
        <w:t xml:space="preserve"> </w:t>
      </w:r>
      <w:r w:rsidRPr="00F768A4">
        <w:rPr>
          <w:rFonts w:asciiTheme="minorHAnsi" w:hAnsiTheme="minorHAnsi"/>
          <w:sz w:val="21"/>
          <w:szCs w:val="21"/>
        </w:rPr>
        <w:t xml:space="preserve">C++, </w:t>
      </w:r>
      <w:r w:rsidR="002212B4">
        <w:rPr>
          <w:rFonts w:asciiTheme="minorHAnsi" w:hAnsiTheme="minorHAnsi"/>
          <w:sz w:val="21"/>
          <w:szCs w:val="21"/>
        </w:rPr>
        <w:t>OOP</w:t>
      </w:r>
      <w:r w:rsidRPr="00F768A4">
        <w:rPr>
          <w:rFonts w:asciiTheme="minorHAnsi" w:hAnsiTheme="minorHAnsi"/>
          <w:sz w:val="21"/>
          <w:szCs w:val="21"/>
        </w:rPr>
        <w:t>, C, Python, SQL, Java</w:t>
      </w:r>
      <w:bookmarkStart w:id="5" w:name="_heading=h.4d34og8" w:colFirst="0" w:colLast="0"/>
      <w:bookmarkEnd w:id="5"/>
      <w:r w:rsidRPr="00F768A4">
        <w:rPr>
          <w:rFonts w:asciiTheme="minorHAnsi" w:hAnsiTheme="minorHAnsi"/>
          <w:sz w:val="21"/>
          <w:szCs w:val="21"/>
        </w:rPr>
        <w:t>, HTML, CSS, JavaScript, PHP, Django, React</w:t>
      </w:r>
    </w:p>
    <w:p w14:paraId="4444CD7D" w14:textId="5FE8A193" w:rsidR="00B91B69" w:rsidRDefault="00963FBE" w:rsidP="00F768A4">
      <w:pPr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Data Science:</w:t>
      </w:r>
      <w:r w:rsidRPr="00F768A4">
        <w:rPr>
          <w:rFonts w:asciiTheme="minorHAnsi" w:hAnsiTheme="minorHAnsi"/>
          <w:sz w:val="21"/>
          <w:szCs w:val="21"/>
        </w:rPr>
        <w:t xml:space="preserve"> Feature Engineering, Statistics, data visualization, Hypothesis Testing, data analysis, data mining, Regression</w:t>
      </w:r>
      <w:r w:rsidR="0001469A" w:rsidRPr="00F768A4">
        <w:rPr>
          <w:rFonts w:asciiTheme="minorHAnsi" w:hAnsiTheme="minorHAnsi"/>
          <w:sz w:val="21"/>
          <w:szCs w:val="21"/>
        </w:rPr>
        <w:t xml:space="preserve">, </w:t>
      </w:r>
      <w:r w:rsidRPr="00F768A4">
        <w:rPr>
          <w:rFonts w:asciiTheme="minorHAnsi" w:hAnsiTheme="minorHAnsi"/>
          <w:sz w:val="21"/>
          <w:szCs w:val="21"/>
        </w:rPr>
        <w:t>Machine Learning: Linear Models, Tree Based Models, optimization, Object Detection,</w:t>
      </w:r>
      <w:r w:rsidR="00C450A0" w:rsidRPr="00F768A4">
        <w:rPr>
          <w:rFonts w:asciiTheme="minorHAnsi" w:hAnsiTheme="minorHAnsi"/>
          <w:sz w:val="21"/>
          <w:szCs w:val="21"/>
        </w:rPr>
        <w:t xml:space="preserve"> </w:t>
      </w:r>
      <w:r w:rsidRPr="00F768A4">
        <w:rPr>
          <w:rFonts w:asciiTheme="minorHAnsi" w:hAnsiTheme="minorHAnsi"/>
          <w:sz w:val="21"/>
          <w:szCs w:val="21"/>
        </w:rPr>
        <w:t>ANN ,CNN, RNN,LSTM, GAN</w:t>
      </w:r>
    </w:p>
    <w:p w14:paraId="7A8B69B4" w14:textId="0C308C91" w:rsidR="007037CE" w:rsidRPr="00F768A4" w:rsidRDefault="007037CE" w:rsidP="00F768A4">
      <w:pPr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bCs/>
          <w:sz w:val="21"/>
          <w:szCs w:val="21"/>
        </w:rPr>
        <w:t>Databses :</w:t>
      </w:r>
      <w:r>
        <w:rPr>
          <w:rFonts w:asciiTheme="minorHAnsi" w:hAnsiTheme="minorHAnsi"/>
          <w:sz w:val="21"/>
          <w:szCs w:val="21"/>
        </w:rPr>
        <w:t xml:space="preserve"> MySQL, MongoDB</w:t>
      </w:r>
    </w:p>
    <w:p w14:paraId="3BDB7F7E" w14:textId="77777777" w:rsidR="00B91B69" w:rsidRPr="00F768A4" w:rsidRDefault="00963FBE" w:rsidP="00F768A4">
      <w:pPr>
        <w:rPr>
          <w:rFonts w:asciiTheme="minorHAnsi" w:hAnsiTheme="minorHAnsi"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Python Libraries:</w:t>
      </w:r>
      <w:r w:rsidRPr="00F768A4">
        <w:rPr>
          <w:rFonts w:asciiTheme="minorHAnsi" w:hAnsiTheme="minorHAnsi"/>
          <w:sz w:val="21"/>
          <w:szCs w:val="21"/>
        </w:rPr>
        <w:t xml:space="preserve"> NumPy, Pandas, Matplotlib, Scikit-Learn, open-cv, TensorFlow</w:t>
      </w:r>
      <w:bookmarkStart w:id="6" w:name="_heading=h.17dp8vu" w:colFirst="0" w:colLast="0"/>
      <w:bookmarkStart w:id="7" w:name="_heading=h.26in1rg" w:colFirst="0" w:colLast="0"/>
      <w:bookmarkStart w:id="8" w:name="_heading=h.q5ici5rs577l" w:colFirst="0" w:colLast="0"/>
      <w:bookmarkEnd w:id="6"/>
      <w:bookmarkEnd w:id="7"/>
      <w:bookmarkEnd w:id="8"/>
      <w:r w:rsidRPr="00F768A4">
        <w:rPr>
          <w:rFonts w:asciiTheme="minorHAnsi" w:hAnsiTheme="minorHAnsi"/>
          <w:sz w:val="21"/>
          <w:szCs w:val="21"/>
        </w:rPr>
        <w:t>, Pytorch</w:t>
      </w:r>
      <w:r w:rsidRPr="00F768A4">
        <w:rPr>
          <w:rFonts w:asciiTheme="minorHAnsi" w:hAnsiTheme="minorHAnsi"/>
          <w:sz w:val="21"/>
          <w:szCs w:val="21"/>
        </w:rPr>
        <w:tab/>
        <w:t xml:space="preserve"> </w:t>
      </w:r>
    </w:p>
    <w:p w14:paraId="16CC0D04" w14:textId="7C2894A5" w:rsidR="00025E9F" w:rsidRPr="00F768A4" w:rsidRDefault="00963FBE" w:rsidP="00F768A4">
      <w:pPr>
        <w:rPr>
          <w:rFonts w:asciiTheme="minorHAnsi" w:hAnsiTheme="minorHAnsi"/>
          <w:bCs/>
          <w:sz w:val="21"/>
          <w:szCs w:val="21"/>
        </w:rPr>
      </w:pPr>
      <w:r w:rsidRPr="00F768A4">
        <w:rPr>
          <w:rFonts w:asciiTheme="minorHAnsi" w:hAnsiTheme="minorHAnsi"/>
          <w:b/>
          <w:bCs/>
          <w:sz w:val="21"/>
          <w:szCs w:val="21"/>
        </w:rPr>
        <w:t>Other:</w:t>
      </w:r>
      <w:r w:rsidRPr="00F768A4">
        <w:rPr>
          <w:rFonts w:asciiTheme="minorHAnsi" w:hAnsiTheme="minorHAnsi"/>
          <w:sz w:val="21"/>
          <w:szCs w:val="21"/>
        </w:rPr>
        <w:t xml:space="preserve"> Git, Jenkins, AutoCAD, Power Point, Excel</w:t>
      </w:r>
    </w:p>
    <w:p w14:paraId="56C04CC3" w14:textId="070E2DA8" w:rsidR="00B91B69" w:rsidRPr="00CB39F7" w:rsidRDefault="001C4BCA" w:rsidP="00B91B69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PROJECTs</w:t>
      </w:r>
      <w:r w:rsidR="00FF547A" w:rsidRPr="00CB39F7">
        <w:rPr>
          <w:rFonts w:asciiTheme="minorHAnsi" w:hAnsiTheme="minorHAnsi"/>
          <w:sz w:val="21"/>
          <w:szCs w:val="21"/>
        </w:rPr>
        <w:t xml:space="preserve"> </w:t>
      </w:r>
      <w:r w:rsidR="00430C65">
        <w:rPr>
          <w:rFonts w:asciiTheme="minorHAnsi" w:hAnsiTheme="minorHAnsi"/>
          <w:sz w:val="21"/>
          <w:szCs w:val="21"/>
        </w:rPr>
        <w:pict w14:anchorId="35793C61">
          <v:rect id="_x0000_i1027" style="width:580pt;height:1.5pt" o:hralign="center" o:hrstd="t" o:hrnoshade="t" o:hr="t" fillcolor="black [3213]" stroked="f"/>
        </w:pict>
      </w:r>
    </w:p>
    <w:p w14:paraId="1EBB6477" w14:textId="77777777" w:rsidR="002A3CA9" w:rsidRPr="00CB39F7" w:rsidRDefault="002A3CA9" w:rsidP="002A3CA9">
      <w:pPr>
        <w:spacing w:before="0" w:after="0"/>
        <w:ind w:left="360"/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</w:pPr>
      <w:bookmarkStart w:id="9" w:name="_heading=h.2bn6wsx" w:colFirst="0" w:colLast="0"/>
      <w:bookmarkEnd w:id="9"/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Reverse Image Search Engine</w:t>
      </w:r>
    </w:p>
    <w:p w14:paraId="1609EB9F" w14:textId="77777777" w:rsidR="002A3CA9" w:rsidRPr="00CB39F7" w:rsidRDefault="002A3CA9" w:rsidP="002A3CA9">
      <w:pPr>
        <w:pStyle w:val="ListParagraph"/>
        <w:numPr>
          <w:ilvl w:val="0"/>
          <w:numId w:val="28"/>
        </w:numPr>
        <w:spacing w:before="0" w:after="0"/>
        <w:ind w:left="1080"/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The aim of this project to create image </w:t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content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base search engine for product recommendation.</w:t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This was a paid project which I had done with a company.</w:t>
      </w:r>
    </w:p>
    <w:p w14:paraId="15A0E3B1" w14:textId="77777777" w:rsidR="002A3CA9" w:rsidRPr="00CB39F7" w:rsidRDefault="002A3CA9" w:rsidP="002A3CA9">
      <w:pPr>
        <w:pStyle w:val="ListParagraph"/>
        <w:numPr>
          <w:ilvl w:val="0"/>
          <w:numId w:val="28"/>
        </w:numPr>
        <w:spacing w:before="0" w:after="0"/>
        <w:ind w:left="1080"/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Implemented Auto Encoder feature vector-based image vs image comparison system which </w:t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increased processing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speed </w:t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approximately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by </w:t>
      </w:r>
      <w:r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4.8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X.</w:t>
      </w:r>
      <w:r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 </w:t>
      </w:r>
    </w:p>
    <w:p w14:paraId="584BC83A" w14:textId="77777777" w:rsidR="002A3CA9" w:rsidRPr="00344E8D" w:rsidRDefault="002A3CA9" w:rsidP="002A3CA9">
      <w:pPr>
        <w:pStyle w:val="ListParagraph"/>
        <w:numPr>
          <w:ilvl w:val="0"/>
          <w:numId w:val="28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Experimented with ResNets, EfficientNets, DenseNets, AutoEncoders</w:t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d VGG16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.</w:t>
      </w:r>
    </w:p>
    <w:p w14:paraId="601D6B91" w14:textId="77777777" w:rsidR="008B1CE9" w:rsidRPr="00CB39F7" w:rsidRDefault="008B1CE9" w:rsidP="008B1CE9">
      <w:pPr>
        <w:spacing w:before="0" w:after="0"/>
        <w:ind w:left="36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Text To Image Generator, Self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, </w:t>
      </w:r>
      <w:hyperlink r:id="rId13" w:history="1">
        <w:r w:rsidRPr="00CB39F7">
          <w:rPr>
            <w:rStyle w:val="Hyperlink"/>
            <w:rFonts w:asciiTheme="minorHAnsi" w:hAnsiTheme="minorHAnsi"/>
            <w:sz w:val="21"/>
            <w:szCs w:val="21"/>
          </w:rPr>
          <w:t>Link</w:t>
        </w:r>
      </w:hyperlink>
    </w:p>
    <w:p w14:paraId="63B48173" w14:textId="77777777" w:rsidR="008B1CE9" w:rsidRPr="00CB39F7" w:rsidRDefault="008B1CE9" w:rsidP="008B1CE9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The aim is to convert a written text (like “a blue flying bird”) into an image. NLP is used to extract a feature vector from the text description. </w:t>
      </w:r>
    </w:p>
    <w:p w14:paraId="49E4B87C" w14:textId="0D2FAC8F" w:rsidR="008B1CE9" w:rsidRPr="008B1CE9" w:rsidRDefault="008B1CE9" w:rsidP="008B1CE9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Used GAN to create image from combination of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text embedding (1024)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and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random latent vector (100)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.</w:t>
      </w:r>
    </w:p>
    <w:p w14:paraId="44EEF49B" w14:textId="7A2BC594" w:rsidR="00AA0A8F" w:rsidRPr="00CB39F7" w:rsidRDefault="00AA0A8F" w:rsidP="00166D0C">
      <w:pPr>
        <w:spacing w:before="0" w:after="0"/>
        <w:ind w:left="36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Project FND, Self</w:t>
      </w:r>
      <w:r w:rsidR="00B10B12"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, </w:t>
      </w:r>
      <w:hyperlink r:id="rId14" w:history="1">
        <w:r w:rsidR="00B10B12" w:rsidRPr="00CB39F7">
          <w:rPr>
            <w:rStyle w:val="Hyperlink"/>
            <w:rFonts w:asciiTheme="minorHAnsi" w:hAnsiTheme="minorHAnsi"/>
            <w:sz w:val="21"/>
            <w:szCs w:val="21"/>
          </w:rPr>
          <w:t>Link</w:t>
        </w:r>
      </w:hyperlink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</w:p>
    <w:p w14:paraId="1E2ABE4B" w14:textId="77777777" w:rsidR="00AA0A8F" w:rsidRPr="00CB39F7" w:rsidRDefault="00AA0A8F" w:rsidP="00166D0C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The aim of this project is to classify news articles fake or real.</w:t>
      </w:r>
    </w:p>
    <w:p w14:paraId="71E3A2F1" w14:textId="719601C4" w:rsidR="00AA0A8F" w:rsidRPr="00CB39F7" w:rsidRDefault="00AA0A8F" w:rsidP="00166D0C">
      <w:pPr>
        <w:numPr>
          <w:ilvl w:val="0"/>
          <w:numId w:val="5"/>
        </w:numPr>
        <w:spacing w:before="0" w:after="0"/>
        <w:ind w:left="1080"/>
        <w:rPr>
          <w:rFonts w:asciiTheme="minorHAnsi" w:hAnsiTheme="minorHAnsi"/>
          <w:color w:val="262626" w:themeColor="text1" w:themeTint="D9"/>
          <w:sz w:val="21"/>
          <w:szCs w:val="21"/>
        </w:rPr>
      </w:pP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To get the accurately classified collection of news as real or fake I have built a deep learning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LSTM based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model.  After using many training techniques, I got a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validation accuracy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of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0.9387</w:t>
      </w:r>
      <w:r w:rsidR="00F6740D"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%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 xml:space="preserve">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with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training accuracy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 of </w:t>
      </w:r>
      <w:r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0.9538%</w:t>
      </w:r>
      <w:r w:rsidR="009F7A70" w:rsidRPr="00CB39F7">
        <w:rPr>
          <w:rFonts w:asciiTheme="minorHAnsi" w:hAnsiTheme="minorHAnsi"/>
          <w:b/>
          <w:bCs/>
          <w:color w:val="262626" w:themeColor="text1" w:themeTint="D9"/>
          <w:sz w:val="21"/>
          <w:szCs w:val="21"/>
        </w:rPr>
        <w:t>.</w:t>
      </w:r>
    </w:p>
    <w:p w14:paraId="784A6549" w14:textId="0B0550FC" w:rsidR="00163933" w:rsidRPr="00880C68" w:rsidRDefault="00163933" w:rsidP="00163933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 xml:space="preserve">RELEVANT COURSES </w:t>
      </w:r>
      <w:r>
        <w:rPr>
          <w:rFonts w:asciiTheme="minorHAnsi" w:hAnsiTheme="minorHAnsi"/>
          <w:sz w:val="21"/>
          <w:szCs w:val="21"/>
        </w:rPr>
        <w:pict w14:anchorId="31ED5108">
          <v:rect id="_x0000_i1034" style="width:580pt;height:1.5pt" o:hralign="center" o:hrstd="t" o:hrnoshade="t" o:hr="t" fillcolor="black [3213]" stroked="f"/>
        </w:pict>
      </w:r>
    </w:p>
    <w:p w14:paraId="591CA95D" w14:textId="77777777" w:rsidR="00163933" w:rsidRDefault="00163933" w:rsidP="00163933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  <w:sectPr w:rsidR="00163933">
          <w:type w:val="continuous"/>
          <w:pgSz w:w="12240" w:h="15840"/>
          <w:pgMar w:top="60" w:right="400" w:bottom="280" w:left="240" w:header="720" w:footer="720" w:gutter="0"/>
          <w:cols w:space="720"/>
        </w:sectPr>
      </w:pPr>
    </w:p>
    <w:p w14:paraId="3B9A3AC3" w14:textId="77777777" w:rsidR="00163933" w:rsidRDefault="00163933" w:rsidP="00163933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>Introduction To Data Analytics*</w:t>
      </w:r>
      <w:r>
        <w:rPr>
          <w:rFonts w:asciiTheme="minorHAnsi" w:hAnsiTheme="minorHAnsi"/>
          <w:shd w:val="clear" w:color="auto" w:fill="FFFFFF"/>
        </w:rPr>
        <w:t>(MS4610)</w:t>
      </w:r>
      <w:r w:rsidRPr="00D163FA">
        <w:rPr>
          <w:rFonts w:asciiTheme="minorHAnsi" w:hAnsiTheme="minorHAnsi"/>
          <w:shd w:val="clear" w:color="auto" w:fill="FFFFFF"/>
        </w:rPr>
        <w:t xml:space="preserve">, </w:t>
      </w:r>
    </w:p>
    <w:p w14:paraId="26CD2CD9" w14:textId="77777777" w:rsidR="00163933" w:rsidRDefault="00163933" w:rsidP="00163933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>Probability and Statistics for Data Science</w:t>
      </w:r>
      <w:r>
        <w:rPr>
          <w:rFonts w:asciiTheme="minorHAnsi" w:hAnsiTheme="minorHAnsi"/>
          <w:shd w:val="clear" w:color="auto" w:fill="FFFFFF"/>
        </w:rPr>
        <w:t>#</w:t>
      </w:r>
      <w:r w:rsidRPr="00D163FA">
        <w:rPr>
          <w:rFonts w:asciiTheme="minorHAnsi" w:hAnsiTheme="minorHAnsi"/>
          <w:shd w:val="clear" w:color="auto" w:fill="FFFFFF"/>
        </w:rPr>
        <w:t>, Introduction to C Programming</w:t>
      </w:r>
      <w:r>
        <w:rPr>
          <w:rFonts w:asciiTheme="minorHAnsi" w:hAnsiTheme="minorHAnsi"/>
          <w:shd w:val="clear" w:color="auto" w:fill="FFFFFF"/>
        </w:rPr>
        <w:t xml:space="preserve"> (CS1100)</w:t>
      </w:r>
      <w:r w:rsidRPr="00D163FA">
        <w:rPr>
          <w:rFonts w:asciiTheme="minorHAnsi" w:hAnsiTheme="minorHAnsi"/>
          <w:shd w:val="clear" w:color="auto" w:fill="FFFFFF"/>
        </w:rPr>
        <w:t xml:space="preserve">, </w:t>
      </w:r>
    </w:p>
    <w:p w14:paraId="283E4ACA" w14:textId="77777777" w:rsidR="00163933" w:rsidRDefault="00163933" w:rsidP="00163933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lastRenderedPageBreak/>
        <w:t>Multivariable Calculus</w:t>
      </w:r>
      <w:r>
        <w:rPr>
          <w:rFonts w:asciiTheme="minorHAnsi" w:hAnsiTheme="minorHAnsi"/>
          <w:shd w:val="clear" w:color="auto" w:fill="FFFFFF"/>
        </w:rPr>
        <w:t>(ma1010)</w:t>
      </w:r>
      <w:r w:rsidRPr="00D163FA">
        <w:rPr>
          <w:rFonts w:asciiTheme="minorHAnsi" w:hAnsiTheme="minorHAnsi"/>
          <w:shd w:val="clear" w:color="auto" w:fill="FFFFFF"/>
        </w:rPr>
        <w:t>,</w:t>
      </w:r>
    </w:p>
    <w:p w14:paraId="78C7E592" w14:textId="77777777" w:rsidR="00163933" w:rsidRDefault="00163933" w:rsidP="00163933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>Differential Equations</w:t>
      </w:r>
      <w:r>
        <w:rPr>
          <w:rFonts w:asciiTheme="minorHAnsi" w:hAnsiTheme="minorHAnsi"/>
          <w:shd w:val="clear" w:color="auto" w:fill="FFFFFF"/>
        </w:rPr>
        <w:t>(ma2020)</w:t>
      </w:r>
      <w:r w:rsidRPr="00D163FA">
        <w:rPr>
          <w:rFonts w:asciiTheme="minorHAnsi" w:hAnsiTheme="minorHAnsi"/>
          <w:shd w:val="clear" w:color="auto" w:fill="FFFFFF"/>
        </w:rPr>
        <w:t xml:space="preserve">, </w:t>
      </w:r>
    </w:p>
    <w:p w14:paraId="27BF091A" w14:textId="77777777" w:rsidR="00163933" w:rsidRDefault="00163933" w:rsidP="00163933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>Series and Matrices</w:t>
      </w:r>
      <w:r>
        <w:rPr>
          <w:rFonts w:asciiTheme="minorHAnsi" w:hAnsiTheme="minorHAnsi"/>
          <w:shd w:val="clear" w:color="auto" w:fill="FFFFFF"/>
        </w:rPr>
        <w:t>(ma1020)</w:t>
      </w:r>
      <w:r w:rsidRPr="00D163FA">
        <w:rPr>
          <w:rFonts w:asciiTheme="minorHAnsi" w:hAnsiTheme="minorHAnsi"/>
          <w:shd w:val="clear" w:color="auto" w:fill="FFFFFF"/>
        </w:rPr>
        <w:t xml:space="preserve">, </w:t>
      </w:r>
    </w:p>
    <w:p w14:paraId="66CCF60C" w14:textId="77777777" w:rsidR="00163933" w:rsidRDefault="00163933" w:rsidP="00163933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>
        <w:rPr>
          <w:rFonts w:asciiTheme="minorHAnsi" w:hAnsiTheme="minorHAnsi"/>
          <w:shd w:val="clear" w:color="auto" w:fill="FFFFFF"/>
        </w:rPr>
        <w:t>Measurements and Instrumentation(me2400),</w:t>
      </w:r>
    </w:p>
    <w:p w14:paraId="60080EC3" w14:textId="77777777" w:rsidR="00163933" w:rsidRDefault="00163933" w:rsidP="00163933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>
        <w:rPr>
          <w:rFonts w:asciiTheme="minorHAnsi" w:hAnsiTheme="minorHAnsi"/>
          <w:shd w:val="clear" w:color="auto" w:fill="FFFFFF"/>
        </w:rPr>
        <w:t>Strength of Materials(am2200)</w:t>
      </w:r>
      <w:r w:rsidRPr="003F4811">
        <w:rPr>
          <w:rFonts w:asciiTheme="minorHAnsi" w:hAnsiTheme="minorHAnsi"/>
          <w:shd w:val="clear" w:color="auto" w:fill="FFFFFF"/>
        </w:rPr>
        <w:t xml:space="preserve"> </w:t>
      </w:r>
    </w:p>
    <w:p w14:paraId="302B37F7" w14:textId="77777777" w:rsidR="00163933" w:rsidRDefault="00163933" w:rsidP="00163933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>Introduction to Deep Learning#</w:t>
      </w:r>
      <w:r>
        <w:rPr>
          <w:rFonts w:asciiTheme="minorHAnsi" w:hAnsiTheme="minorHAnsi"/>
          <w:shd w:val="clear" w:color="auto" w:fill="FFFFFF"/>
        </w:rPr>
        <w:t>(CS7015)</w:t>
      </w:r>
      <w:r w:rsidRPr="00D163FA">
        <w:rPr>
          <w:rFonts w:asciiTheme="minorHAnsi" w:hAnsiTheme="minorHAnsi"/>
          <w:shd w:val="clear" w:color="auto" w:fill="FFFFFF"/>
        </w:rPr>
        <w:t xml:space="preserve">, </w:t>
      </w:r>
      <w:r>
        <w:rPr>
          <w:rFonts w:asciiTheme="minorHAnsi" w:hAnsiTheme="minorHAnsi"/>
          <w:shd w:val="clear" w:color="auto" w:fill="FFFFFF"/>
        </w:rPr>
        <w:t xml:space="preserve"> </w:t>
      </w:r>
    </w:p>
    <w:p w14:paraId="050ED281" w14:textId="77777777" w:rsidR="00163933" w:rsidRDefault="00163933" w:rsidP="00163933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  <w:r w:rsidRPr="00D163FA">
        <w:rPr>
          <w:rFonts w:asciiTheme="minorHAnsi" w:hAnsiTheme="minorHAnsi"/>
          <w:shd w:val="clear" w:color="auto" w:fill="FFFFFF"/>
        </w:rPr>
        <w:t xml:space="preserve">Machine Learning Specialization, Washington University (Coursera)#.        </w:t>
      </w:r>
    </w:p>
    <w:p w14:paraId="24AE5530" w14:textId="77777777" w:rsidR="00163933" w:rsidRDefault="00163933" w:rsidP="00163933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</w:pPr>
    </w:p>
    <w:p w14:paraId="4F06E05D" w14:textId="500680BF" w:rsidR="00163933" w:rsidRPr="00F84159" w:rsidRDefault="00163933" w:rsidP="00163933">
      <w:pPr>
        <w:pStyle w:val="ListParagraph"/>
        <w:spacing w:before="0" w:after="0"/>
        <w:ind w:left="706"/>
        <w:rPr>
          <w:rFonts w:asciiTheme="minorHAnsi" w:hAnsiTheme="minorHAnsi"/>
          <w:shd w:val="clear" w:color="auto" w:fill="FFFFFF"/>
        </w:rPr>
        <w:sectPr w:rsidR="00163933" w:rsidRPr="00F84159" w:rsidSect="00344E8D">
          <w:type w:val="continuous"/>
          <w:pgSz w:w="12240" w:h="15840"/>
          <w:pgMar w:top="60" w:right="400" w:bottom="280" w:left="240" w:header="720" w:footer="720" w:gutter="0"/>
          <w:cols w:num="2" w:space="720"/>
        </w:sectPr>
      </w:pPr>
      <w:r w:rsidRPr="00D163FA">
        <w:rPr>
          <w:rFonts w:asciiTheme="minorHAnsi" w:hAnsiTheme="minorHAnsi"/>
          <w:shd w:val="clear" w:color="auto" w:fill="FFFFFF"/>
        </w:rPr>
        <w:t>: - #Online, * Current semeste</w:t>
      </w:r>
    </w:p>
    <w:p w14:paraId="7C773A4F" w14:textId="77777777" w:rsidR="0018636D" w:rsidRDefault="0018636D" w:rsidP="00156FCC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</w:p>
    <w:p w14:paraId="2687402A" w14:textId="073E4F5C" w:rsidR="00156FCC" w:rsidRPr="00CB39F7" w:rsidRDefault="00156FCC" w:rsidP="00156FCC">
      <w:pPr>
        <w:pStyle w:val="Heading1"/>
        <w:spacing w:before="0" w:after="0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EDUCATION</w:t>
      </w:r>
      <w:r w:rsidR="00430C65">
        <w:rPr>
          <w:rFonts w:asciiTheme="minorHAnsi" w:hAnsiTheme="minorHAnsi"/>
          <w:sz w:val="21"/>
          <w:szCs w:val="21"/>
        </w:rPr>
        <w:pict w14:anchorId="343669D8">
          <v:rect id="_x0000_i1029" style="width:580pt;height:1.5pt" o:hralign="center" o:hrstd="t" o:hrnoshade="t" o:hr="t" fillcolor="black [3213]" stroked="f"/>
        </w:pict>
      </w:r>
    </w:p>
    <w:p w14:paraId="2DB543AE" w14:textId="77777777" w:rsidR="00156FCC" w:rsidRPr="00D068BC" w:rsidRDefault="00156FCC" w:rsidP="00156FCC">
      <w:pPr>
        <w:pStyle w:val="Heading2"/>
        <w:rPr>
          <w:rFonts w:asciiTheme="minorHAnsi" w:hAnsiTheme="minorHAnsi"/>
          <w:sz w:val="21"/>
          <w:szCs w:val="21"/>
        </w:rPr>
      </w:pPr>
      <w:r w:rsidRPr="00D068BC">
        <w:rPr>
          <w:rFonts w:asciiTheme="minorHAnsi" w:hAnsiTheme="minorHAnsi"/>
          <w:sz w:val="21"/>
          <w:szCs w:val="21"/>
        </w:rPr>
        <w:t xml:space="preserve">Institute </w:t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  <w:t>Degree</w:t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>Timeline</w:t>
      </w:r>
      <w:r w:rsidRPr="00D068BC">
        <w:rPr>
          <w:rFonts w:asciiTheme="minorHAnsi" w:hAnsiTheme="minorHAnsi"/>
          <w:sz w:val="21"/>
          <w:szCs w:val="21"/>
        </w:rPr>
        <w:tab/>
      </w:r>
      <w:r w:rsidRPr="00D068BC">
        <w:rPr>
          <w:rFonts w:asciiTheme="minorHAnsi" w:hAnsiTheme="minorHAnsi"/>
          <w:sz w:val="21"/>
          <w:szCs w:val="21"/>
        </w:rPr>
        <w:tab/>
        <w:t xml:space="preserve">            CGPA/%</w:t>
      </w:r>
    </w:p>
    <w:p w14:paraId="1DF23B70" w14:textId="4B08C0F1" w:rsidR="00156FCC" w:rsidRPr="00CB39F7" w:rsidRDefault="00156FCC" w:rsidP="00156FCC">
      <w:pPr>
        <w:spacing w:before="6" w:after="4"/>
        <w:ind w:left="0"/>
        <w:rPr>
          <w:rFonts w:asciiTheme="minorHAnsi" w:hAnsiTheme="minorHAnsi"/>
          <w:color w:val="262626" w:themeColor="text1" w:themeTint="D9"/>
          <w:sz w:val="21"/>
          <w:szCs w:val="21"/>
        </w:rPr>
      </w:pP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Bachelor of technology, IIT Madras         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 xml:space="preserve">Engineering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2019 – 2023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="0006654D">
        <w:rPr>
          <w:rFonts w:asciiTheme="minorHAnsi" w:hAnsiTheme="minorHAnsi"/>
          <w:color w:val="262626" w:themeColor="text1" w:themeTint="D9"/>
          <w:sz w:val="21"/>
          <w:szCs w:val="21"/>
        </w:rPr>
        <w:t>8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>/10</w:t>
      </w:r>
    </w:p>
    <w:p w14:paraId="70DEE744" w14:textId="77777777" w:rsidR="00156FCC" w:rsidRPr="00CB39F7" w:rsidRDefault="00156FCC" w:rsidP="00156FCC">
      <w:pPr>
        <w:spacing w:before="6" w:after="4"/>
        <w:ind w:left="0"/>
        <w:rPr>
          <w:rFonts w:asciiTheme="minorHAnsi" w:hAnsiTheme="minorHAnsi"/>
          <w:color w:val="262626" w:themeColor="text1" w:themeTint="D9"/>
          <w:sz w:val="21"/>
          <w:szCs w:val="21"/>
        </w:rPr>
      </w:pP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Maa, Sarasvati School, Kaithal                  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 xml:space="preserve">12th Standard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2017 – 2018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89.8</w:t>
      </w:r>
    </w:p>
    <w:p w14:paraId="64192893" w14:textId="65114694" w:rsidR="00156FCC" w:rsidRPr="00156FCC" w:rsidRDefault="00156FCC" w:rsidP="00156FCC">
      <w:pPr>
        <w:spacing w:before="6" w:after="4"/>
        <w:ind w:left="0"/>
        <w:rPr>
          <w:rFonts w:asciiTheme="minorHAnsi" w:hAnsiTheme="minorHAnsi"/>
          <w:color w:val="262626" w:themeColor="text1" w:themeTint="D9"/>
          <w:sz w:val="21"/>
          <w:szCs w:val="21"/>
        </w:rPr>
      </w:pPr>
      <w:r>
        <w:rPr>
          <w:rFonts w:asciiTheme="minorHAnsi" w:hAnsiTheme="minorHAnsi"/>
          <w:color w:val="262626" w:themeColor="text1" w:themeTint="D9"/>
          <w:sz w:val="21"/>
          <w:szCs w:val="21"/>
        </w:rPr>
        <w:t xml:space="preserve">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 xml:space="preserve">Government School, Kaithal                       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 xml:space="preserve">10th Standard </w:t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2015 – 2016</w:t>
      </w:r>
      <w:bookmarkStart w:id="10" w:name="_heading=h.1fob9te" w:colFirst="0" w:colLast="0"/>
      <w:bookmarkEnd w:id="10"/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</w:r>
      <w:r w:rsidRPr="00CB39F7">
        <w:rPr>
          <w:rFonts w:asciiTheme="minorHAnsi" w:hAnsiTheme="minorHAnsi"/>
          <w:color w:val="262626" w:themeColor="text1" w:themeTint="D9"/>
          <w:sz w:val="21"/>
          <w:szCs w:val="21"/>
        </w:rPr>
        <w:tab/>
        <w:t>86.4</w:t>
      </w:r>
    </w:p>
    <w:p w14:paraId="7AE7B0AB" w14:textId="7BD2E146" w:rsidR="00880C68" w:rsidRPr="00880C68" w:rsidRDefault="008D1DCD" w:rsidP="00880C68">
      <w:pPr>
        <w:pStyle w:val="Heading1"/>
        <w:spacing w:before="6" w:after="4"/>
        <w:ind w:left="0"/>
        <w:rPr>
          <w:rFonts w:asciiTheme="minorHAnsi" w:hAnsiTheme="minorHAnsi" w:cs="Segoe UI"/>
          <w:color w:val="000000" w:themeColor="text1"/>
          <w:sz w:val="21"/>
          <w:szCs w:val="21"/>
          <w:shd w:val="clear" w:color="auto" w:fill="FFFFFF"/>
        </w:rPr>
      </w:pPr>
      <w:r w:rsidRPr="00CB39F7">
        <w:rPr>
          <w:rFonts w:asciiTheme="minorHAnsi" w:hAnsiTheme="minorHAnsi" w:cs="Segoe UI"/>
          <w:color w:val="000000" w:themeColor="text1"/>
          <w:sz w:val="21"/>
          <w:szCs w:val="21"/>
          <w:shd w:val="clear" w:color="auto" w:fill="FFFFFF"/>
        </w:rPr>
        <w:t>ACCOMPLISHMENTS </w:t>
      </w:r>
      <w:r w:rsidR="00430C65">
        <w:rPr>
          <w:rFonts w:asciiTheme="minorHAnsi" w:hAnsiTheme="minorHAnsi"/>
          <w:sz w:val="21"/>
          <w:szCs w:val="21"/>
        </w:rPr>
        <w:pict w14:anchorId="101927AF">
          <v:rect id="_x0000_i1030" style="width:580pt;height:1.5pt" o:hralign="center" o:hrstd="t" o:hrnoshade="t" o:hr="t" fillcolor="black [3213]" stroked="f"/>
        </w:pict>
      </w:r>
    </w:p>
    <w:p w14:paraId="42BC42EC" w14:textId="0642C3D0" w:rsidR="008D1DCD" w:rsidRPr="00D163FA" w:rsidRDefault="0061053D" w:rsidP="008D1DCD">
      <w:pPr>
        <w:pStyle w:val="ListParagraph"/>
        <w:numPr>
          <w:ilvl w:val="0"/>
          <w:numId w:val="29"/>
        </w:numPr>
        <w:rPr>
          <w:rFonts w:asciiTheme="minorHAnsi" w:hAnsiTheme="minorHAnsi"/>
        </w:rPr>
      </w:pPr>
      <w:r w:rsidRPr="00D163FA">
        <w:rPr>
          <w:rFonts w:asciiTheme="minorHAnsi" w:hAnsiTheme="minorHAnsi"/>
        </w:rPr>
        <w:t>Got 5987 rank in JEE Mains Examination out of 1.3 million students</w:t>
      </w:r>
    </w:p>
    <w:p w14:paraId="79E63B7A" w14:textId="61B2EC5F" w:rsidR="001D129D" w:rsidRDefault="009465D3" w:rsidP="00C3369E">
      <w:pPr>
        <w:pStyle w:val="ListParagraph"/>
        <w:numPr>
          <w:ilvl w:val="0"/>
          <w:numId w:val="29"/>
        </w:numPr>
        <w:rPr>
          <w:rFonts w:asciiTheme="minorHAnsi" w:hAnsiTheme="minorHAnsi"/>
        </w:rPr>
      </w:pPr>
      <w:r w:rsidRPr="00D163FA">
        <w:rPr>
          <w:rFonts w:asciiTheme="minorHAnsi" w:hAnsiTheme="minorHAnsi"/>
        </w:rPr>
        <w:t>TensorFlow similarity contributor.</w:t>
      </w:r>
    </w:p>
    <w:p w14:paraId="27611D43" w14:textId="643BB0D2" w:rsidR="009B61EE" w:rsidRPr="00C3369E" w:rsidRDefault="009B61EE" w:rsidP="00C3369E">
      <w:pPr>
        <w:pStyle w:val="ListParagraph"/>
        <w:numPr>
          <w:ilvl w:val="0"/>
          <w:numId w:val="29"/>
        </w:numPr>
        <w:rPr>
          <w:rFonts w:asciiTheme="minorHAnsi" w:hAnsiTheme="minorHAnsi"/>
        </w:rPr>
      </w:pPr>
      <w:r>
        <w:rPr>
          <w:rFonts w:asciiTheme="minorHAnsi" w:hAnsiTheme="minorHAnsi"/>
        </w:rPr>
        <w:t>2</w:t>
      </w:r>
      <w:r w:rsidRPr="009B61EE">
        <w:rPr>
          <w:rFonts w:asciiTheme="minorHAnsi" w:hAnsiTheme="minorHAnsi"/>
          <w:vertAlign w:val="superscript"/>
        </w:rPr>
        <w:t>nd</w:t>
      </w:r>
      <w:r>
        <w:rPr>
          <w:rFonts w:asciiTheme="minorHAnsi" w:hAnsiTheme="minorHAnsi"/>
        </w:rPr>
        <w:t xml:space="preserve"> Rank in college Deep Learning Hackthon</w:t>
      </w:r>
    </w:p>
    <w:p w14:paraId="674A7684" w14:textId="069CE969" w:rsidR="00880C68" w:rsidRPr="00880C68" w:rsidRDefault="00B97B6F" w:rsidP="00880C68">
      <w:pPr>
        <w:pStyle w:val="Heading1"/>
        <w:spacing w:before="6" w:after="4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HACKATHONS</w:t>
      </w:r>
      <w:r w:rsidR="00430C65">
        <w:rPr>
          <w:rFonts w:asciiTheme="minorHAnsi" w:hAnsiTheme="minorHAnsi"/>
          <w:sz w:val="21"/>
          <w:szCs w:val="21"/>
        </w:rPr>
        <w:pict w14:anchorId="525E4C2B">
          <v:rect id="_x0000_i1031" style="width:580pt;height:1.5pt" o:hralign="center" o:hrstd="t" o:hrnoshade="t" o:hr="t" fillcolor="black [3213]" stroked="f"/>
        </w:pict>
      </w:r>
    </w:p>
    <w:p w14:paraId="62A0E71E" w14:textId="6DBEEA38" w:rsidR="00B97B6F" w:rsidRPr="00DB7441" w:rsidRDefault="00B97B6F" w:rsidP="00DB7441">
      <w:pPr>
        <w:rPr>
          <w:rFonts w:eastAsia="Tahoma" w:cs="Tahoma"/>
          <w:b/>
        </w:rPr>
      </w:pPr>
      <w:r w:rsidRPr="00F2572B">
        <w:rPr>
          <w:b/>
          <w:bCs/>
        </w:rPr>
        <w:t>Deep Learning Hackathon, IIT Madras</w:t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="00894DEE">
        <w:tab/>
      </w:r>
      <w:r w:rsidRPr="00D163FA">
        <w:t>Apr 2021</w:t>
      </w:r>
    </w:p>
    <w:p w14:paraId="51CF4589" w14:textId="77777777" w:rsidR="00B97B6F" w:rsidRPr="00D163FA" w:rsidRDefault="00B97B6F" w:rsidP="00506A5C">
      <w:pPr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2nd Rank</w:t>
      </w:r>
    </w:p>
    <w:p w14:paraId="17AB783B" w14:textId="77777777" w:rsidR="00B97B6F" w:rsidRPr="00D163FA" w:rsidRDefault="00B97B6F" w:rsidP="00506A5C">
      <w:pPr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Deepfake Image classification.</w:t>
      </w:r>
    </w:p>
    <w:p w14:paraId="5C13BB28" w14:textId="21E921F8" w:rsidR="00B97B6F" w:rsidRPr="00D163FA" w:rsidRDefault="00B97B6F" w:rsidP="00982774">
      <w:pPr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Developed a convolution architecture with skip connections, interconnection, Depth wise separable convolutions.</w:t>
      </w:r>
    </w:p>
    <w:p w14:paraId="32D604CF" w14:textId="502C4640" w:rsidR="00B97B6F" w:rsidRPr="00D163FA" w:rsidRDefault="00B97B6F" w:rsidP="00DB7441">
      <w:bookmarkStart w:id="11" w:name="_heading=h.2xcytpi" w:colFirst="0" w:colLast="0"/>
      <w:bookmarkEnd w:id="11"/>
      <w:r w:rsidRPr="00F2572B">
        <w:rPr>
          <w:b/>
          <w:bCs/>
        </w:rPr>
        <w:t>Univ- AI Hackathon, IIT Madras</w:t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Pr="00D163FA">
        <w:tab/>
      </w:r>
      <w:r w:rsidR="00894DEE">
        <w:tab/>
      </w:r>
      <w:r w:rsidRPr="00D163FA">
        <w:t>Mar 2021</w:t>
      </w:r>
      <w:r w:rsidRPr="00D163FA">
        <w:tab/>
      </w:r>
    </w:p>
    <w:p w14:paraId="57833537" w14:textId="77777777" w:rsidR="00B97B6F" w:rsidRPr="00D163FA" w:rsidRDefault="00B97B6F" w:rsidP="00506A5C">
      <w:pPr>
        <w:pStyle w:val="ListParagraph"/>
        <w:numPr>
          <w:ilvl w:val="0"/>
          <w:numId w:val="18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Roc-AUC score of 0.869</w:t>
      </w:r>
    </w:p>
    <w:p w14:paraId="3A7591EB" w14:textId="34EEB001" w:rsidR="00B97B6F" w:rsidRPr="00D163FA" w:rsidRDefault="00B97B6F" w:rsidP="00506A5C">
      <w:pPr>
        <w:pStyle w:val="ListParagraph"/>
        <w:numPr>
          <w:ilvl w:val="0"/>
          <w:numId w:val="18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Data Augmentations, Feature engineering, classification. Used Stacking of 6 algorithms on top of a neural network.</w:t>
      </w:r>
      <w:bookmarkStart w:id="12" w:name="_heading=h.3whwml4" w:colFirst="0" w:colLast="0"/>
      <w:bookmarkEnd w:id="12"/>
    </w:p>
    <w:p w14:paraId="08A68331" w14:textId="77777777" w:rsidR="007C3EA6" w:rsidRDefault="007C3EA6" w:rsidP="00880C68">
      <w:pPr>
        <w:pStyle w:val="Heading1"/>
        <w:spacing w:before="6" w:after="4"/>
        <w:ind w:left="0"/>
        <w:rPr>
          <w:rFonts w:asciiTheme="minorHAnsi" w:hAnsiTheme="minorHAnsi"/>
          <w:sz w:val="21"/>
          <w:szCs w:val="21"/>
        </w:rPr>
      </w:pPr>
    </w:p>
    <w:p w14:paraId="1ECF8AFE" w14:textId="2DBEB806" w:rsidR="00880C68" w:rsidRPr="00880C68" w:rsidRDefault="00B97B6F" w:rsidP="00880C68">
      <w:pPr>
        <w:pStyle w:val="Heading1"/>
        <w:spacing w:before="6" w:after="4"/>
        <w:ind w:left="0"/>
        <w:rPr>
          <w:rFonts w:asciiTheme="minorHAnsi" w:hAnsiTheme="minorHAnsi"/>
          <w:sz w:val="21"/>
          <w:szCs w:val="21"/>
        </w:rPr>
      </w:pPr>
      <w:r w:rsidRPr="00CB39F7">
        <w:rPr>
          <w:rFonts w:asciiTheme="minorHAnsi" w:hAnsiTheme="minorHAnsi"/>
          <w:sz w:val="21"/>
          <w:szCs w:val="21"/>
        </w:rPr>
        <w:t>POSITIONS OF RESPONSIBILITIES</w:t>
      </w:r>
      <w:bookmarkStart w:id="13" w:name="_Hlk85891153"/>
      <w:r w:rsidR="00430C65">
        <w:rPr>
          <w:rFonts w:asciiTheme="minorHAnsi" w:hAnsiTheme="minorHAnsi"/>
          <w:sz w:val="21"/>
          <w:szCs w:val="21"/>
        </w:rPr>
        <w:pict w14:anchorId="1B13F0FE">
          <v:rect id="_x0000_i1032" style="width:580pt;height:1.5pt" o:hralign="center" o:hrstd="t" o:hrnoshade="t" o:hr="t" fillcolor="black [3213]" stroked="f"/>
        </w:pict>
      </w:r>
      <w:bookmarkEnd w:id="13"/>
    </w:p>
    <w:p w14:paraId="00F0FDD6" w14:textId="030DABC6" w:rsidR="00B97B6F" w:rsidRPr="00D163FA" w:rsidRDefault="00B97B6F" w:rsidP="00DB7441">
      <w:pPr>
        <w:rPr>
          <w:b/>
        </w:rPr>
      </w:pPr>
      <w:r w:rsidRPr="00D163FA">
        <w:t>PR Manager, National Service Scheme, IIT Madras</w:t>
      </w:r>
      <w:r w:rsidRPr="00D163FA">
        <w:tab/>
      </w:r>
      <w:r w:rsidRPr="00D163FA">
        <w:tab/>
        <w:t xml:space="preserve">                           </w:t>
      </w:r>
      <w:r w:rsidRPr="00D163FA">
        <w:tab/>
        <w:t xml:space="preserve"> </w:t>
      </w:r>
      <w:r w:rsidRPr="00D163FA">
        <w:tab/>
        <w:t>Mar 2021 - present</w:t>
      </w:r>
    </w:p>
    <w:p w14:paraId="48A17CBB" w14:textId="77777777" w:rsidR="00643678" w:rsidRPr="00D163FA" w:rsidRDefault="00B97B6F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Here working as a PR manager in PR Team of NSS IIT M</w:t>
      </w:r>
    </w:p>
    <w:p w14:paraId="07A26E09" w14:textId="763AF3B6" w:rsidR="00B97B6F" w:rsidRPr="00D163FA" w:rsidRDefault="00B97B6F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Learning to interact with people of different backgrounds and thinking’s</w:t>
      </w:r>
    </w:p>
    <w:p w14:paraId="057A884D" w14:textId="3E838526" w:rsidR="009428C0" w:rsidRPr="00D163FA" w:rsidRDefault="009428C0" w:rsidP="00DB7441">
      <w:pPr>
        <w:rPr>
          <w:color w:val="262626" w:themeColor="text1" w:themeTint="D9"/>
        </w:rPr>
      </w:pPr>
      <w:bookmarkStart w:id="14" w:name="_heading=h.3j2qqm3" w:colFirst="0" w:colLast="0"/>
      <w:bookmarkEnd w:id="14"/>
      <w:r w:rsidRPr="00D163FA">
        <w:t>Project Member In SBoard, Electrical club</w:t>
      </w:r>
      <w:r w:rsidR="006B3425" w:rsidRPr="00D163FA">
        <w:t>, CFI</w:t>
      </w:r>
      <w:r w:rsidR="000135C1" w:rsidRPr="00D163FA">
        <w:rPr>
          <w:vertAlign w:val="superscript"/>
        </w:rPr>
        <w:t>1</w:t>
      </w:r>
      <w:r w:rsidR="006B3425" w:rsidRPr="00D163FA">
        <w:t>, IIT Madras</w:t>
      </w:r>
      <w:r w:rsidRPr="00D163FA">
        <w:rPr>
          <w:color w:val="262626" w:themeColor="text1" w:themeTint="D9"/>
        </w:rPr>
        <w:t xml:space="preserve"> </w:t>
      </w:r>
      <w:r w:rsidR="00A42980" w:rsidRPr="00D163FA">
        <w:rPr>
          <w:color w:val="262626" w:themeColor="text1" w:themeTint="D9"/>
        </w:rPr>
        <w:tab/>
      </w:r>
      <w:r w:rsidR="00A42980" w:rsidRPr="00D163FA">
        <w:rPr>
          <w:color w:val="262626" w:themeColor="text1" w:themeTint="D9"/>
        </w:rPr>
        <w:tab/>
      </w:r>
      <w:r w:rsidR="00A42980" w:rsidRPr="00D163FA">
        <w:rPr>
          <w:color w:val="262626" w:themeColor="text1" w:themeTint="D9"/>
        </w:rPr>
        <w:tab/>
      </w:r>
      <w:r w:rsidR="00A42980" w:rsidRPr="00D163FA">
        <w:rPr>
          <w:color w:val="262626" w:themeColor="text1" w:themeTint="D9"/>
        </w:rPr>
        <w:tab/>
      </w:r>
      <w:r w:rsidRPr="00D163FA">
        <w:rPr>
          <w:color w:val="262626" w:themeColor="text1" w:themeTint="D9"/>
        </w:rPr>
        <w:t xml:space="preserve">       </w:t>
      </w:r>
      <w:r w:rsidRPr="00D163FA">
        <w:rPr>
          <w:color w:val="262626" w:themeColor="text1" w:themeTint="D9"/>
        </w:rPr>
        <w:tab/>
        <w:t xml:space="preserve"> </w:t>
      </w:r>
      <w:r w:rsidRPr="00D163FA">
        <w:rPr>
          <w:bCs/>
          <w:color w:val="262626" w:themeColor="text1" w:themeTint="D9"/>
        </w:rPr>
        <w:t>Mar 2020 - present</w:t>
      </w:r>
    </w:p>
    <w:p w14:paraId="27531213" w14:textId="31364E8D" w:rsidR="00D32EDC" w:rsidRPr="00D163FA" w:rsidRDefault="00D32EDC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bCs/>
          <w:color w:val="262626" w:themeColor="text1" w:themeTint="D9"/>
        </w:rPr>
      </w:pPr>
      <w:r w:rsidRPr="00D163FA">
        <w:rPr>
          <w:rFonts w:asciiTheme="minorHAnsi" w:hAnsiTheme="minorHAnsi"/>
          <w:bCs/>
          <w:color w:val="262626" w:themeColor="text1" w:themeTint="D9"/>
        </w:rPr>
        <w:t>Work</w:t>
      </w:r>
      <w:r w:rsidR="0063656D" w:rsidRPr="00D163FA">
        <w:rPr>
          <w:rFonts w:asciiTheme="minorHAnsi" w:hAnsiTheme="minorHAnsi"/>
          <w:bCs/>
          <w:color w:val="262626" w:themeColor="text1" w:themeTint="D9"/>
        </w:rPr>
        <w:t>ing</w:t>
      </w:r>
      <w:r w:rsidRPr="00D163FA">
        <w:rPr>
          <w:rFonts w:asciiTheme="minorHAnsi" w:hAnsiTheme="minorHAnsi"/>
          <w:bCs/>
          <w:color w:val="262626" w:themeColor="text1" w:themeTint="D9"/>
        </w:rPr>
        <w:t xml:space="preserve"> in project SBoard as a project member in the software module.</w:t>
      </w:r>
    </w:p>
    <w:p w14:paraId="38E92CB5" w14:textId="351B8F34" w:rsidR="00D32EDC" w:rsidRPr="00D163FA" w:rsidRDefault="00D32EDC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bCs/>
          <w:color w:val="262626" w:themeColor="text1" w:themeTint="D9"/>
        </w:rPr>
      </w:pPr>
      <w:r w:rsidRPr="00D163FA">
        <w:rPr>
          <w:rFonts w:asciiTheme="minorHAnsi" w:hAnsiTheme="minorHAnsi"/>
          <w:bCs/>
          <w:color w:val="262626" w:themeColor="text1" w:themeTint="D9"/>
        </w:rPr>
        <w:t>Learn</w:t>
      </w:r>
      <w:r w:rsidR="00EF1A86" w:rsidRPr="00D163FA">
        <w:rPr>
          <w:rFonts w:asciiTheme="minorHAnsi" w:hAnsiTheme="minorHAnsi"/>
          <w:bCs/>
          <w:color w:val="262626" w:themeColor="text1" w:themeTint="D9"/>
        </w:rPr>
        <w:t>ing</w:t>
      </w:r>
      <w:r w:rsidRPr="00D163FA">
        <w:rPr>
          <w:rFonts w:asciiTheme="minorHAnsi" w:hAnsiTheme="minorHAnsi"/>
          <w:bCs/>
          <w:color w:val="262626" w:themeColor="text1" w:themeTint="D9"/>
        </w:rPr>
        <w:t xml:space="preserve"> about R-pi, ROS, and Embedded Systems.</w:t>
      </w:r>
    </w:p>
    <w:p w14:paraId="3644B903" w14:textId="642F9ABA" w:rsidR="009428C0" w:rsidRPr="00D163FA" w:rsidRDefault="00D32EDC" w:rsidP="00506A5C">
      <w:pPr>
        <w:pStyle w:val="ListParagraph"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bCs/>
          <w:color w:val="262626" w:themeColor="text1" w:themeTint="D9"/>
        </w:rPr>
      </w:pPr>
      <w:r w:rsidRPr="00D163FA">
        <w:rPr>
          <w:rFonts w:asciiTheme="minorHAnsi" w:hAnsiTheme="minorHAnsi"/>
          <w:bCs/>
          <w:color w:val="262626" w:themeColor="text1" w:themeTint="D9"/>
        </w:rPr>
        <w:t>Did research for haptic touch and Ultrasonic feedback</w:t>
      </w:r>
    </w:p>
    <w:p w14:paraId="3DF919CB" w14:textId="47D82262" w:rsidR="00B97B6F" w:rsidRPr="00174AEA" w:rsidRDefault="00B97B6F" w:rsidP="00174AEA">
      <w:pPr>
        <w:rPr>
          <w:b/>
        </w:rPr>
      </w:pPr>
      <w:r w:rsidRPr="00174AEA">
        <w:t>WebOps Coordinator, Mechanical Engineering Association, IIT Madras</w:t>
      </w:r>
      <w:r w:rsidRPr="00174AEA">
        <w:tab/>
      </w:r>
      <w:r w:rsidRPr="00174AEA">
        <w:tab/>
      </w:r>
      <w:r w:rsidRPr="00174AEA">
        <w:tab/>
        <w:t>Aug 2019 - Apr 2020</w:t>
      </w:r>
    </w:p>
    <w:p w14:paraId="754721F1" w14:textId="77777777" w:rsidR="00643678" w:rsidRPr="00D163FA" w:rsidRDefault="00B97B6F" w:rsidP="00506A5C">
      <w:pPr>
        <w:pStyle w:val="ListParagraph"/>
        <w:numPr>
          <w:ilvl w:val="0"/>
          <w:numId w:val="2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 xml:space="preserve">Created templates for websites with a team. </w:t>
      </w:r>
    </w:p>
    <w:p w14:paraId="40EF7E7E" w14:textId="6B878637" w:rsidR="002D7397" w:rsidRPr="00D163FA" w:rsidRDefault="00643678" w:rsidP="002D7397">
      <w:pPr>
        <w:pStyle w:val="ListParagraph"/>
        <w:numPr>
          <w:ilvl w:val="0"/>
          <w:numId w:val="21"/>
        </w:numPr>
        <w:spacing w:before="6" w:after="4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I</w:t>
      </w:r>
      <w:r w:rsidR="00B97B6F" w:rsidRPr="00D163FA">
        <w:rPr>
          <w:rFonts w:asciiTheme="minorHAnsi" w:hAnsiTheme="minorHAnsi"/>
          <w:color w:val="262626" w:themeColor="text1" w:themeTint="D9"/>
        </w:rPr>
        <w:t>mproved user interface to give a better user experience</w:t>
      </w:r>
    </w:p>
    <w:p w14:paraId="64C7FA9F" w14:textId="77777777" w:rsidR="00174AEA" w:rsidRDefault="00174AEA" w:rsidP="0000200F">
      <w:pPr>
        <w:spacing w:before="6" w:after="4"/>
        <w:ind w:left="0"/>
        <w:rPr>
          <w:rFonts w:asciiTheme="minorHAnsi" w:hAnsiTheme="minorHAnsi"/>
          <w:color w:val="262626" w:themeColor="text1" w:themeTint="D9"/>
        </w:rPr>
      </w:pPr>
    </w:p>
    <w:p w14:paraId="0018C66B" w14:textId="49ABF44D" w:rsidR="00CB5FB0" w:rsidRPr="00D163FA" w:rsidRDefault="002D7397" w:rsidP="0000200F">
      <w:pPr>
        <w:spacing w:before="6" w:after="4"/>
        <w:ind w:left="0"/>
        <w:rPr>
          <w:rFonts w:asciiTheme="minorHAnsi" w:hAnsiTheme="minorHAnsi"/>
          <w:color w:val="262626" w:themeColor="text1" w:themeTint="D9"/>
        </w:rPr>
      </w:pPr>
      <w:r w:rsidRPr="00D163FA">
        <w:rPr>
          <w:rFonts w:asciiTheme="minorHAnsi" w:hAnsiTheme="minorHAnsi"/>
          <w:color w:val="262626" w:themeColor="text1" w:themeTint="D9"/>
        </w:rPr>
        <w:t>* Currently Working</w:t>
      </w:r>
      <w:r w:rsidR="000135C1" w:rsidRPr="00D163FA">
        <w:rPr>
          <w:rFonts w:asciiTheme="minorHAnsi" w:hAnsiTheme="minorHAnsi"/>
          <w:color w:val="262626" w:themeColor="text1" w:themeTint="D9"/>
        </w:rPr>
        <w:t>, 1- Center For Innovation</w:t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r w:rsidR="000135C1" w:rsidRPr="00D163FA">
        <w:rPr>
          <w:rFonts w:asciiTheme="minorHAnsi" w:hAnsiTheme="minorHAnsi"/>
          <w:color w:val="262626" w:themeColor="text1" w:themeTint="D9"/>
        </w:rPr>
        <w:tab/>
      </w:r>
      <w:bookmarkEnd w:id="2"/>
    </w:p>
    <w:p w14:paraId="4F8FAFF4" w14:textId="77777777" w:rsidR="00CB5FB0" w:rsidRPr="00D163FA" w:rsidRDefault="00CB5FB0" w:rsidP="00506A5C">
      <w:pPr>
        <w:spacing w:before="6" w:after="4"/>
        <w:rPr>
          <w:rFonts w:asciiTheme="minorHAnsi" w:hAnsiTheme="minorHAnsi"/>
          <w:color w:val="262626" w:themeColor="text1" w:themeTint="D9"/>
        </w:rPr>
      </w:pPr>
    </w:p>
    <w:p w14:paraId="4CB809A7" w14:textId="4B5734B8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6B8E43A5" w14:textId="4BC5F1C0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3D8204E" w14:textId="155C03BD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608345E" w14:textId="03CDB14D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5177E77" w14:textId="715B4423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5551F9A9" w14:textId="44E3A77B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6C9CE06A" w14:textId="595A2E54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73B0350A" w14:textId="49EFA962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A41EC0C" w14:textId="1E093ADD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6323F418" w14:textId="75582551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519C8425" w14:textId="7C8652AF" w:rsidR="00B97B6F" w:rsidRPr="00B54709" w:rsidRDefault="00B97B6F" w:rsidP="00506A5C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8B3EF05" w14:textId="5A43B3BD" w:rsidR="00C457D6" w:rsidRPr="00CB39F7" w:rsidRDefault="00C457D6" w:rsidP="00506A5C">
      <w:p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  <w:sz w:val="21"/>
          <w:szCs w:val="21"/>
        </w:rPr>
        <w:sectPr w:rsidR="00C457D6" w:rsidRPr="00CB39F7">
          <w:type w:val="continuous"/>
          <w:pgSz w:w="12240" w:h="15840"/>
          <w:pgMar w:top="60" w:right="400" w:bottom="280" w:left="240" w:header="720" w:footer="720" w:gutter="0"/>
          <w:cols w:space="720"/>
        </w:sectPr>
      </w:pPr>
    </w:p>
    <w:p w14:paraId="79E55011" w14:textId="77777777" w:rsidR="0092537D" w:rsidRPr="00CB39F7" w:rsidRDefault="0092537D" w:rsidP="00506A5C">
      <w:pPr>
        <w:spacing w:before="6" w:after="4"/>
        <w:rPr>
          <w:rFonts w:asciiTheme="minorHAnsi" w:hAnsiTheme="minorHAnsi"/>
          <w:color w:val="262626" w:themeColor="text1" w:themeTint="D9"/>
          <w:sz w:val="21"/>
          <w:szCs w:val="21"/>
        </w:rPr>
        <w:sectPr w:rsidR="0092537D" w:rsidRPr="00CB39F7">
          <w:type w:val="continuous"/>
          <w:pgSz w:w="12240" w:h="15840"/>
          <w:pgMar w:top="60" w:right="400" w:bottom="280" w:left="240" w:header="720" w:footer="720" w:gutter="0"/>
          <w:cols w:num="2" w:space="720" w:equalWidth="0">
            <w:col w:w="5585" w:space="429"/>
            <w:col w:w="5585" w:space="0"/>
          </w:cols>
        </w:sectPr>
      </w:pPr>
    </w:p>
    <w:p w14:paraId="64A6A63C" w14:textId="77777777" w:rsidR="006357E4" w:rsidRPr="00DE3F39" w:rsidRDefault="006357E4" w:rsidP="006357E4">
      <w:pPr>
        <w:spacing w:before="2" w:after="2"/>
        <w:rPr>
          <w:rFonts w:asciiTheme="minorHAnsi" w:hAnsiTheme="minorHAnsi"/>
          <w:color w:val="262626" w:themeColor="text1" w:themeTint="D9"/>
        </w:rPr>
      </w:pPr>
      <w:bookmarkStart w:id="15" w:name="_heading=h.1y810tw" w:colFirst="0" w:colLast="0"/>
      <w:bookmarkEnd w:id="15"/>
    </w:p>
    <w:sectPr w:rsidR="006357E4" w:rsidRPr="00DE3F39">
      <w:pgSz w:w="12240" w:h="15840"/>
      <w:pgMar w:top="120" w:right="40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D2DFC"/>
    <w:multiLevelType w:val="multilevel"/>
    <w:tmpl w:val="BC0244EC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647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367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087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07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27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247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967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687" w:hanging="360"/>
      </w:pPr>
      <w:rPr>
        <w:u w:val="none"/>
      </w:rPr>
    </w:lvl>
  </w:abstractNum>
  <w:abstractNum w:abstractNumId="1" w15:restartNumberingAfterBreak="0">
    <w:nsid w:val="07F33594"/>
    <w:multiLevelType w:val="multilevel"/>
    <w:tmpl w:val="3488A7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8C940A6"/>
    <w:multiLevelType w:val="multilevel"/>
    <w:tmpl w:val="FAC87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9886107"/>
    <w:multiLevelType w:val="multilevel"/>
    <w:tmpl w:val="FAC87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D6C0DE8"/>
    <w:multiLevelType w:val="multilevel"/>
    <w:tmpl w:val="A5A2C3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3014255"/>
    <w:multiLevelType w:val="multilevel"/>
    <w:tmpl w:val="FAC87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7F6789B"/>
    <w:multiLevelType w:val="multilevel"/>
    <w:tmpl w:val="4BD6C7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D573BB9"/>
    <w:multiLevelType w:val="hybridMultilevel"/>
    <w:tmpl w:val="F2E6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C5402"/>
    <w:multiLevelType w:val="multilevel"/>
    <w:tmpl w:val="7388C4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2EC5DC1"/>
    <w:multiLevelType w:val="hybridMultilevel"/>
    <w:tmpl w:val="05D4E7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DE70EC"/>
    <w:multiLevelType w:val="hybridMultilevel"/>
    <w:tmpl w:val="B9CAF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A1F9C"/>
    <w:multiLevelType w:val="hybridMultilevel"/>
    <w:tmpl w:val="9880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DE1D8C"/>
    <w:multiLevelType w:val="hybridMultilevel"/>
    <w:tmpl w:val="99445AC8"/>
    <w:lvl w:ilvl="0" w:tplc="04090005">
      <w:start w:val="1"/>
      <w:numFmt w:val="bullet"/>
      <w:lvlText w:val=""/>
      <w:lvlJc w:val="left"/>
      <w:pPr>
        <w:ind w:left="10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3" w15:restartNumberingAfterBreak="0">
    <w:nsid w:val="33395E3C"/>
    <w:multiLevelType w:val="multilevel"/>
    <w:tmpl w:val="BF0CE6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3A61A6D"/>
    <w:multiLevelType w:val="hybridMultilevel"/>
    <w:tmpl w:val="3E0E2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938E5"/>
    <w:multiLevelType w:val="hybridMultilevel"/>
    <w:tmpl w:val="F000F38C"/>
    <w:lvl w:ilvl="0" w:tplc="04090001">
      <w:start w:val="1"/>
      <w:numFmt w:val="bullet"/>
      <w:lvlText w:val=""/>
      <w:lvlJc w:val="left"/>
      <w:pPr>
        <w:ind w:left="705"/>
      </w:pPr>
      <w:rPr>
        <w:rFonts w:ascii="Symbol" w:hAnsi="Symbol" w:hint="default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40CFFF4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9BE2E0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5EFBD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89C989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E5073B2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7462938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14575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DC8BB4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A6A2B74"/>
    <w:multiLevelType w:val="multilevel"/>
    <w:tmpl w:val="74E88B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CDD1DAE"/>
    <w:multiLevelType w:val="multilevel"/>
    <w:tmpl w:val="9CD4F7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39B48A3"/>
    <w:multiLevelType w:val="multilevel"/>
    <w:tmpl w:val="628E59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45C60D4D"/>
    <w:multiLevelType w:val="multilevel"/>
    <w:tmpl w:val="FD6E16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2FD6F46"/>
    <w:multiLevelType w:val="hybridMultilevel"/>
    <w:tmpl w:val="5AB6740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1" w15:restartNumberingAfterBreak="0">
    <w:nsid w:val="54C250EB"/>
    <w:multiLevelType w:val="multilevel"/>
    <w:tmpl w:val="C71400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54FA5458"/>
    <w:multiLevelType w:val="multilevel"/>
    <w:tmpl w:val="3DB82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FF16711"/>
    <w:multiLevelType w:val="multilevel"/>
    <w:tmpl w:val="C71400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51D64E5"/>
    <w:multiLevelType w:val="multilevel"/>
    <w:tmpl w:val="D8E43D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69040855"/>
    <w:multiLevelType w:val="hybridMultilevel"/>
    <w:tmpl w:val="93CA1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6B3ACD"/>
    <w:multiLevelType w:val="hybridMultilevel"/>
    <w:tmpl w:val="0916E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E2DAB"/>
    <w:multiLevelType w:val="hybridMultilevel"/>
    <w:tmpl w:val="7B9EEBBA"/>
    <w:lvl w:ilvl="0" w:tplc="BF329B2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40CFFF4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9BE2E0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5EFBD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89C989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E5073B2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7462938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14575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DC8BB4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EA02E18"/>
    <w:multiLevelType w:val="hybridMultilevel"/>
    <w:tmpl w:val="1ED65D8C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29" w15:restartNumberingAfterBreak="0">
    <w:nsid w:val="769D3AC3"/>
    <w:multiLevelType w:val="hybridMultilevel"/>
    <w:tmpl w:val="192E78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F813E24"/>
    <w:multiLevelType w:val="multilevel"/>
    <w:tmpl w:val="6A604B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16"/>
  </w:num>
  <w:num w:numId="4">
    <w:abstractNumId w:val="13"/>
  </w:num>
  <w:num w:numId="5">
    <w:abstractNumId w:val="23"/>
  </w:num>
  <w:num w:numId="6">
    <w:abstractNumId w:val="22"/>
  </w:num>
  <w:num w:numId="7">
    <w:abstractNumId w:val="17"/>
  </w:num>
  <w:num w:numId="8">
    <w:abstractNumId w:val="6"/>
  </w:num>
  <w:num w:numId="9">
    <w:abstractNumId w:val="24"/>
  </w:num>
  <w:num w:numId="10">
    <w:abstractNumId w:val="8"/>
  </w:num>
  <w:num w:numId="11">
    <w:abstractNumId w:val="19"/>
  </w:num>
  <w:num w:numId="12">
    <w:abstractNumId w:val="5"/>
  </w:num>
  <w:num w:numId="13">
    <w:abstractNumId w:val="30"/>
  </w:num>
  <w:num w:numId="14">
    <w:abstractNumId w:val="18"/>
  </w:num>
  <w:num w:numId="15">
    <w:abstractNumId w:val="4"/>
  </w:num>
  <w:num w:numId="16">
    <w:abstractNumId w:val="3"/>
  </w:num>
  <w:num w:numId="17">
    <w:abstractNumId w:val="2"/>
  </w:num>
  <w:num w:numId="18">
    <w:abstractNumId w:val="21"/>
  </w:num>
  <w:num w:numId="19">
    <w:abstractNumId w:val="20"/>
  </w:num>
  <w:num w:numId="20">
    <w:abstractNumId w:val="29"/>
  </w:num>
  <w:num w:numId="21">
    <w:abstractNumId w:val="25"/>
  </w:num>
  <w:num w:numId="22">
    <w:abstractNumId w:val="11"/>
  </w:num>
  <w:num w:numId="23">
    <w:abstractNumId w:val="14"/>
  </w:num>
  <w:num w:numId="24">
    <w:abstractNumId w:val="7"/>
  </w:num>
  <w:num w:numId="25">
    <w:abstractNumId w:val="26"/>
  </w:num>
  <w:num w:numId="26">
    <w:abstractNumId w:val="27"/>
  </w:num>
  <w:num w:numId="27">
    <w:abstractNumId w:val="15"/>
  </w:num>
  <w:num w:numId="28">
    <w:abstractNumId w:val="10"/>
  </w:num>
  <w:num w:numId="29">
    <w:abstractNumId w:val="28"/>
  </w:num>
  <w:num w:numId="30">
    <w:abstractNumId w:val="9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sDA2MzAwMTWzMDZX0lEKTi0uzszPAykwsqwFAN8G1HAtAAAA"/>
  </w:docVars>
  <w:rsids>
    <w:rsidRoot w:val="0092537D"/>
    <w:rsid w:val="0000200F"/>
    <w:rsid w:val="000135C1"/>
    <w:rsid w:val="0001469A"/>
    <w:rsid w:val="000204F9"/>
    <w:rsid w:val="00023082"/>
    <w:rsid w:val="0002566F"/>
    <w:rsid w:val="00025E9F"/>
    <w:rsid w:val="00027011"/>
    <w:rsid w:val="000314EC"/>
    <w:rsid w:val="0003654F"/>
    <w:rsid w:val="0004192B"/>
    <w:rsid w:val="00047EBE"/>
    <w:rsid w:val="0005137B"/>
    <w:rsid w:val="0006654D"/>
    <w:rsid w:val="00087F5D"/>
    <w:rsid w:val="00096331"/>
    <w:rsid w:val="000A11BC"/>
    <w:rsid w:val="000A7183"/>
    <w:rsid w:val="000C6089"/>
    <w:rsid w:val="000D12C2"/>
    <w:rsid w:val="000D232E"/>
    <w:rsid w:val="000D51C0"/>
    <w:rsid w:val="000F305A"/>
    <w:rsid w:val="0011008B"/>
    <w:rsid w:val="0012353C"/>
    <w:rsid w:val="001410B9"/>
    <w:rsid w:val="00143678"/>
    <w:rsid w:val="0014607A"/>
    <w:rsid w:val="00150D41"/>
    <w:rsid w:val="00152040"/>
    <w:rsid w:val="00156FCC"/>
    <w:rsid w:val="00162E37"/>
    <w:rsid w:val="00163933"/>
    <w:rsid w:val="00166D0C"/>
    <w:rsid w:val="00167658"/>
    <w:rsid w:val="00170055"/>
    <w:rsid w:val="00174AEA"/>
    <w:rsid w:val="001753C5"/>
    <w:rsid w:val="00181A40"/>
    <w:rsid w:val="00183090"/>
    <w:rsid w:val="0018636D"/>
    <w:rsid w:val="00195C3D"/>
    <w:rsid w:val="001A2971"/>
    <w:rsid w:val="001C209C"/>
    <w:rsid w:val="001C4B38"/>
    <w:rsid w:val="001C4BCA"/>
    <w:rsid w:val="001D129D"/>
    <w:rsid w:val="001D4334"/>
    <w:rsid w:val="001E0E60"/>
    <w:rsid w:val="001E1A95"/>
    <w:rsid w:val="001F5798"/>
    <w:rsid w:val="0020031C"/>
    <w:rsid w:val="0021238E"/>
    <w:rsid w:val="00215D85"/>
    <w:rsid w:val="002212B4"/>
    <w:rsid w:val="00222794"/>
    <w:rsid w:val="00225E0C"/>
    <w:rsid w:val="00237D25"/>
    <w:rsid w:val="00251BCF"/>
    <w:rsid w:val="00260714"/>
    <w:rsid w:val="00261663"/>
    <w:rsid w:val="00262401"/>
    <w:rsid w:val="00266CF3"/>
    <w:rsid w:val="00267C39"/>
    <w:rsid w:val="002715A6"/>
    <w:rsid w:val="0027691C"/>
    <w:rsid w:val="00281FD3"/>
    <w:rsid w:val="00283632"/>
    <w:rsid w:val="002913FB"/>
    <w:rsid w:val="00291C6B"/>
    <w:rsid w:val="002944E6"/>
    <w:rsid w:val="002A3CA9"/>
    <w:rsid w:val="002B06C5"/>
    <w:rsid w:val="002B1425"/>
    <w:rsid w:val="002B228A"/>
    <w:rsid w:val="002B5CB3"/>
    <w:rsid w:val="002C7053"/>
    <w:rsid w:val="002D202E"/>
    <w:rsid w:val="002D3A3E"/>
    <w:rsid w:val="002D514A"/>
    <w:rsid w:val="002D7397"/>
    <w:rsid w:val="002E1EB9"/>
    <w:rsid w:val="002E717E"/>
    <w:rsid w:val="002F17D7"/>
    <w:rsid w:val="002F3635"/>
    <w:rsid w:val="002F55E6"/>
    <w:rsid w:val="00302106"/>
    <w:rsid w:val="00303311"/>
    <w:rsid w:val="00304211"/>
    <w:rsid w:val="003060E7"/>
    <w:rsid w:val="00307EC0"/>
    <w:rsid w:val="003119B5"/>
    <w:rsid w:val="00315626"/>
    <w:rsid w:val="00320896"/>
    <w:rsid w:val="003232A4"/>
    <w:rsid w:val="00327D28"/>
    <w:rsid w:val="0033317E"/>
    <w:rsid w:val="00335F91"/>
    <w:rsid w:val="00342422"/>
    <w:rsid w:val="00346FCD"/>
    <w:rsid w:val="003475DC"/>
    <w:rsid w:val="00357BCA"/>
    <w:rsid w:val="00364BE4"/>
    <w:rsid w:val="0037381F"/>
    <w:rsid w:val="00383A18"/>
    <w:rsid w:val="003844BA"/>
    <w:rsid w:val="00386049"/>
    <w:rsid w:val="003B4FB0"/>
    <w:rsid w:val="003C0830"/>
    <w:rsid w:val="003C7DBF"/>
    <w:rsid w:val="003D34BF"/>
    <w:rsid w:val="003D3F18"/>
    <w:rsid w:val="003D560C"/>
    <w:rsid w:val="003E59C3"/>
    <w:rsid w:val="003F23BC"/>
    <w:rsid w:val="003F3FBB"/>
    <w:rsid w:val="003F7B03"/>
    <w:rsid w:val="004013CF"/>
    <w:rsid w:val="0042288F"/>
    <w:rsid w:val="004238F5"/>
    <w:rsid w:val="00424C3B"/>
    <w:rsid w:val="0042567A"/>
    <w:rsid w:val="00430C65"/>
    <w:rsid w:val="00434964"/>
    <w:rsid w:val="0043782C"/>
    <w:rsid w:val="0046733A"/>
    <w:rsid w:val="00472266"/>
    <w:rsid w:val="00494CAE"/>
    <w:rsid w:val="004B1C64"/>
    <w:rsid w:val="004C0325"/>
    <w:rsid w:val="004C06E6"/>
    <w:rsid w:val="004D2A93"/>
    <w:rsid w:val="004D2B91"/>
    <w:rsid w:val="004D7914"/>
    <w:rsid w:val="004E13EB"/>
    <w:rsid w:val="004E5984"/>
    <w:rsid w:val="004E7F0A"/>
    <w:rsid w:val="004F0649"/>
    <w:rsid w:val="004F4431"/>
    <w:rsid w:val="004F4567"/>
    <w:rsid w:val="004F524A"/>
    <w:rsid w:val="00506A5C"/>
    <w:rsid w:val="00512563"/>
    <w:rsid w:val="0052259D"/>
    <w:rsid w:val="00522FED"/>
    <w:rsid w:val="005426F7"/>
    <w:rsid w:val="00546FF8"/>
    <w:rsid w:val="0055177B"/>
    <w:rsid w:val="005713B9"/>
    <w:rsid w:val="005739BC"/>
    <w:rsid w:val="005840D8"/>
    <w:rsid w:val="00593A80"/>
    <w:rsid w:val="00596715"/>
    <w:rsid w:val="00596DFD"/>
    <w:rsid w:val="005A16C4"/>
    <w:rsid w:val="005B1108"/>
    <w:rsid w:val="005C3833"/>
    <w:rsid w:val="005D1C5A"/>
    <w:rsid w:val="005E007A"/>
    <w:rsid w:val="005E0F2C"/>
    <w:rsid w:val="005E4D24"/>
    <w:rsid w:val="005E50D4"/>
    <w:rsid w:val="005F25F8"/>
    <w:rsid w:val="006057CA"/>
    <w:rsid w:val="0061053D"/>
    <w:rsid w:val="006139DE"/>
    <w:rsid w:val="00631430"/>
    <w:rsid w:val="00632348"/>
    <w:rsid w:val="006331FA"/>
    <w:rsid w:val="006357E4"/>
    <w:rsid w:val="0063656D"/>
    <w:rsid w:val="00640BB2"/>
    <w:rsid w:val="00643678"/>
    <w:rsid w:val="0065452C"/>
    <w:rsid w:val="00675BA6"/>
    <w:rsid w:val="006810AA"/>
    <w:rsid w:val="00681C30"/>
    <w:rsid w:val="0069152A"/>
    <w:rsid w:val="0069397D"/>
    <w:rsid w:val="006A500B"/>
    <w:rsid w:val="006B2A89"/>
    <w:rsid w:val="006B30A1"/>
    <w:rsid w:val="006B3425"/>
    <w:rsid w:val="006B484A"/>
    <w:rsid w:val="006C72B2"/>
    <w:rsid w:val="006C782A"/>
    <w:rsid w:val="006D2C18"/>
    <w:rsid w:val="006D72D1"/>
    <w:rsid w:val="006F1A68"/>
    <w:rsid w:val="006F4B73"/>
    <w:rsid w:val="007037CE"/>
    <w:rsid w:val="0070391E"/>
    <w:rsid w:val="00703EEC"/>
    <w:rsid w:val="0073065D"/>
    <w:rsid w:val="00733140"/>
    <w:rsid w:val="00751174"/>
    <w:rsid w:val="00752995"/>
    <w:rsid w:val="00753EE5"/>
    <w:rsid w:val="00756F75"/>
    <w:rsid w:val="00761432"/>
    <w:rsid w:val="00762520"/>
    <w:rsid w:val="00767E3F"/>
    <w:rsid w:val="007700EE"/>
    <w:rsid w:val="0079433C"/>
    <w:rsid w:val="0079620A"/>
    <w:rsid w:val="00796638"/>
    <w:rsid w:val="007B0CE5"/>
    <w:rsid w:val="007C0215"/>
    <w:rsid w:val="007C1D47"/>
    <w:rsid w:val="007C3EA6"/>
    <w:rsid w:val="007D649A"/>
    <w:rsid w:val="0080019E"/>
    <w:rsid w:val="00800F38"/>
    <w:rsid w:val="008010BF"/>
    <w:rsid w:val="00812F79"/>
    <w:rsid w:val="00816904"/>
    <w:rsid w:val="008200E5"/>
    <w:rsid w:val="00821EBF"/>
    <w:rsid w:val="008232C8"/>
    <w:rsid w:val="00826ED7"/>
    <w:rsid w:val="008324C5"/>
    <w:rsid w:val="00834831"/>
    <w:rsid w:val="00834BCA"/>
    <w:rsid w:val="00842319"/>
    <w:rsid w:val="00845147"/>
    <w:rsid w:val="008459AB"/>
    <w:rsid w:val="00846089"/>
    <w:rsid w:val="008462E8"/>
    <w:rsid w:val="0085479D"/>
    <w:rsid w:val="0085560D"/>
    <w:rsid w:val="00855C3D"/>
    <w:rsid w:val="0086181F"/>
    <w:rsid w:val="0087690D"/>
    <w:rsid w:val="008803B0"/>
    <w:rsid w:val="00880C68"/>
    <w:rsid w:val="00881025"/>
    <w:rsid w:val="00894DEE"/>
    <w:rsid w:val="00896BA0"/>
    <w:rsid w:val="008972DD"/>
    <w:rsid w:val="008A5C6F"/>
    <w:rsid w:val="008B03EB"/>
    <w:rsid w:val="008B1CE9"/>
    <w:rsid w:val="008B3ADC"/>
    <w:rsid w:val="008B5F92"/>
    <w:rsid w:val="008C3509"/>
    <w:rsid w:val="008D0970"/>
    <w:rsid w:val="008D1DCD"/>
    <w:rsid w:val="008D49C1"/>
    <w:rsid w:val="008D5F2C"/>
    <w:rsid w:val="008D62B5"/>
    <w:rsid w:val="008E5A14"/>
    <w:rsid w:val="008E5EC4"/>
    <w:rsid w:val="008F057D"/>
    <w:rsid w:val="008F1CCE"/>
    <w:rsid w:val="008F51E9"/>
    <w:rsid w:val="008F7255"/>
    <w:rsid w:val="009002FF"/>
    <w:rsid w:val="009102FD"/>
    <w:rsid w:val="00910D5C"/>
    <w:rsid w:val="00911128"/>
    <w:rsid w:val="00915BBE"/>
    <w:rsid w:val="009205CC"/>
    <w:rsid w:val="00920C0C"/>
    <w:rsid w:val="00921F14"/>
    <w:rsid w:val="00923344"/>
    <w:rsid w:val="0092537D"/>
    <w:rsid w:val="009261F9"/>
    <w:rsid w:val="0092690A"/>
    <w:rsid w:val="00935EBD"/>
    <w:rsid w:val="00936791"/>
    <w:rsid w:val="009420D3"/>
    <w:rsid w:val="009428C0"/>
    <w:rsid w:val="009465D3"/>
    <w:rsid w:val="009554F1"/>
    <w:rsid w:val="00960950"/>
    <w:rsid w:val="00963FBE"/>
    <w:rsid w:val="00966A55"/>
    <w:rsid w:val="0097540A"/>
    <w:rsid w:val="00976357"/>
    <w:rsid w:val="0097747B"/>
    <w:rsid w:val="009810C4"/>
    <w:rsid w:val="00982774"/>
    <w:rsid w:val="00982F32"/>
    <w:rsid w:val="009935E4"/>
    <w:rsid w:val="009941B8"/>
    <w:rsid w:val="00996808"/>
    <w:rsid w:val="009977A7"/>
    <w:rsid w:val="009A21F5"/>
    <w:rsid w:val="009B238D"/>
    <w:rsid w:val="009B61EE"/>
    <w:rsid w:val="009C1109"/>
    <w:rsid w:val="009F2DF6"/>
    <w:rsid w:val="009F42CD"/>
    <w:rsid w:val="009F7A70"/>
    <w:rsid w:val="00A06BCE"/>
    <w:rsid w:val="00A07CC0"/>
    <w:rsid w:val="00A20143"/>
    <w:rsid w:val="00A371B2"/>
    <w:rsid w:val="00A37DF0"/>
    <w:rsid w:val="00A42980"/>
    <w:rsid w:val="00A53187"/>
    <w:rsid w:val="00A541DC"/>
    <w:rsid w:val="00A57662"/>
    <w:rsid w:val="00A62596"/>
    <w:rsid w:val="00A700B7"/>
    <w:rsid w:val="00A70755"/>
    <w:rsid w:val="00A721E5"/>
    <w:rsid w:val="00A8047E"/>
    <w:rsid w:val="00A962AD"/>
    <w:rsid w:val="00AA0A8F"/>
    <w:rsid w:val="00AB29CF"/>
    <w:rsid w:val="00AC0C7B"/>
    <w:rsid w:val="00AC1B62"/>
    <w:rsid w:val="00AC58AA"/>
    <w:rsid w:val="00AD13BC"/>
    <w:rsid w:val="00AD4711"/>
    <w:rsid w:val="00AD72B5"/>
    <w:rsid w:val="00AE554F"/>
    <w:rsid w:val="00AF38E6"/>
    <w:rsid w:val="00AF4CB7"/>
    <w:rsid w:val="00B01AB9"/>
    <w:rsid w:val="00B10B12"/>
    <w:rsid w:val="00B204FC"/>
    <w:rsid w:val="00B407E5"/>
    <w:rsid w:val="00B42DD6"/>
    <w:rsid w:val="00B45BB9"/>
    <w:rsid w:val="00B50B18"/>
    <w:rsid w:val="00B521E6"/>
    <w:rsid w:val="00B54709"/>
    <w:rsid w:val="00B55C6F"/>
    <w:rsid w:val="00B55EAA"/>
    <w:rsid w:val="00B74EF2"/>
    <w:rsid w:val="00B80DBA"/>
    <w:rsid w:val="00B84B2D"/>
    <w:rsid w:val="00B85678"/>
    <w:rsid w:val="00B91B69"/>
    <w:rsid w:val="00B94E03"/>
    <w:rsid w:val="00B961BA"/>
    <w:rsid w:val="00B9704D"/>
    <w:rsid w:val="00B97B6F"/>
    <w:rsid w:val="00BC38BE"/>
    <w:rsid w:val="00BC7B3D"/>
    <w:rsid w:val="00BD0DBE"/>
    <w:rsid w:val="00BD720B"/>
    <w:rsid w:val="00BE173D"/>
    <w:rsid w:val="00BE2DD9"/>
    <w:rsid w:val="00BE7322"/>
    <w:rsid w:val="00C15C53"/>
    <w:rsid w:val="00C3369E"/>
    <w:rsid w:val="00C4349D"/>
    <w:rsid w:val="00C44D73"/>
    <w:rsid w:val="00C450A0"/>
    <w:rsid w:val="00C45716"/>
    <w:rsid w:val="00C457D6"/>
    <w:rsid w:val="00C46282"/>
    <w:rsid w:val="00C47C0B"/>
    <w:rsid w:val="00C61412"/>
    <w:rsid w:val="00C61E12"/>
    <w:rsid w:val="00C66C07"/>
    <w:rsid w:val="00C73FA2"/>
    <w:rsid w:val="00C74D5A"/>
    <w:rsid w:val="00C76EC5"/>
    <w:rsid w:val="00C82197"/>
    <w:rsid w:val="00C86A77"/>
    <w:rsid w:val="00C8721D"/>
    <w:rsid w:val="00C936FC"/>
    <w:rsid w:val="00C95D99"/>
    <w:rsid w:val="00CA0030"/>
    <w:rsid w:val="00CA14E3"/>
    <w:rsid w:val="00CA3CAB"/>
    <w:rsid w:val="00CB025D"/>
    <w:rsid w:val="00CB39F7"/>
    <w:rsid w:val="00CB3CF2"/>
    <w:rsid w:val="00CB54A9"/>
    <w:rsid w:val="00CB5FB0"/>
    <w:rsid w:val="00CB60E5"/>
    <w:rsid w:val="00CB6719"/>
    <w:rsid w:val="00CB6F0D"/>
    <w:rsid w:val="00CC0399"/>
    <w:rsid w:val="00CC22D0"/>
    <w:rsid w:val="00D068BC"/>
    <w:rsid w:val="00D11B1E"/>
    <w:rsid w:val="00D120E6"/>
    <w:rsid w:val="00D163FA"/>
    <w:rsid w:val="00D16867"/>
    <w:rsid w:val="00D241D2"/>
    <w:rsid w:val="00D32EDC"/>
    <w:rsid w:val="00D364BD"/>
    <w:rsid w:val="00D42AEF"/>
    <w:rsid w:val="00D45E81"/>
    <w:rsid w:val="00D469D3"/>
    <w:rsid w:val="00D528AA"/>
    <w:rsid w:val="00D61B12"/>
    <w:rsid w:val="00D66A49"/>
    <w:rsid w:val="00D72DF2"/>
    <w:rsid w:val="00D75239"/>
    <w:rsid w:val="00D84496"/>
    <w:rsid w:val="00DA498B"/>
    <w:rsid w:val="00DA7B65"/>
    <w:rsid w:val="00DB13DF"/>
    <w:rsid w:val="00DB7441"/>
    <w:rsid w:val="00DC0306"/>
    <w:rsid w:val="00DC0CC6"/>
    <w:rsid w:val="00DC0CF9"/>
    <w:rsid w:val="00DD16FD"/>
    <w:rsid w:val="00DD32BD"/>
    <w:rsid w:val="00DE27F2"/>
    <w:rsid w:val="00DE3F39"/>
    <w:rsid w:val="00DF1571"/>
    <w:rsid w:val="00E00A44"/>
    <w:rsid w:val="00E0126E"/>
    <w:rsid w:val="00E03997"/>
    <w:rsid w:val="00E1558D"/>
    <w:rsid w:val="00E27A12"/>
    <w:rsid w:val="00E34141"/>
    <w:rsid w:val="00E401AF"/>
    <w:rsid w:val="00E43E10"/>
    <w:rsid w:val="00E43EDD"/>
    <w:rsid w:val="00E65D1C"/>
    <w:rsid w:val="00E6683C"/>
    <w:rsid w:val="00E80052"/>
    <w:rsid w:val="00E80C0E"/>
    <w:rsid w:val="00E8445E"/>
    <w:rsid w:val="00E86779"/>
    <w:rsid w:val="00E9300B"/>
    <w:rsid w:val="00EA0F5F"/>
    <w:rsid w:val="00EA2FD6"/>
    <w:rsid w:val="00EB1444"/>
    <w:rsid w:val="00EB2D23"/>
    <w:rsid w:val="00EB7658"/>
    <w:rsid w:val="00ED4FEA"/>
    <w:rsid w:val="00EF00C4"/>
    <w:rsid w:val="00EF1A86"/>
    <w:rsid w:val="00F000C3"/>
    <w:rsid w:val="00F0189D"/>
    <w:rsid w:val="00F03AA3"/>
    <w:rsid w:val="00F03FB6"/>
    <w:rsid w:val="00F101C8"/>
    <w:rsid w:val="00F136FE"/>
    <w:rsid w:val="00F17FDF"/>
    <w:rsid w:val="00F2101D"/>
    <w:rsid w:val="00F2572B"/>
    <w:rsid w:val="00F27FA6"/>
    <w:rsid w:val="00F356C9"/>
    <w:rsid w:val="00F44F8F"/>
    <w:rsid w:val="00F47147"/>
    <w:rsid w:val="00F504F8"/>
    <w:rsid w:val="00F636D4"/>
    <w:rsid w:val="00F6740D"/>
    <w:rsid w:val="00F768A4"/>
    <w:rsid w:val="00F969F5"/>
    <w:rsid w:val="00FA3D5E"/>
    <w:rsid w:val="00FB6CAF"/>
    <w:rsid w:val="00FC4EA9"/>
    <w:rsid w:val="00FD6BAD"/>
    <w:rsid w:val="00FE079E"/>
    <w:rsid w:val="00FE14F7"/>
    <w:rsid w:val="00FE42FC"/>
    <w:rsid w:val="00FF5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38A97"/>
  <w15:docId w15:val="{C8D68A97-DC3B-4FCB-9959-3A1D69831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before="40" w:after="20"/>
        <w:ind w:left="34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65D"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9"/>
      <w:ind w:left="250"/>
      <w:outlineLvl w:val="0"/>
    </w:pPr>
    <w:rPr>
      <w:rFonts w:ascii="Tahoma" w:eastAsia="Tahoma" w:hAnsi="Tahoma" w:cs="Tahoma"/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before="117"/>
      <w:ind w:left="105"/>
      <w:outlineLvl w:val="1"/>
    </w:pPr>
    <w:rPr>
      <w:sz w:val="16"/>
      <w:szCs w:val="1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27"/>
      <w:ind w:left="147"/>
    </w:pPr>
    <w:rPr>
      <w:rFonts w:ascii="Tahoma" w:eastAsia="Tahoma" w:hAnsi="Tahoma" w:cs="Tahoma"/>
      <w:sz w:val="58"/>
      <w:szCs w:val="5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3234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C4BCA"/>
    <w:rPr>
      <w:rFonts w:ascii="Tahoma" w:eastAsia="Tahoma" w:hAnsi="Tahoma" w:cs="Tahoma"/>
      <w:b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97B6F"/>
    <w:rPr>
      <w:b/>
    </w:rPr>
  </w:style>
  <w:style w:type="character" w:styleId="Hyperlink">
    <w:name w:val="Hyperlink"/>
    <w:basedOn w:val="DefaultParagraphFont"/>
    <w:uiPriority w:val="99"/>
    <w:unhideWhenUsed/>
    <w:rsid w:val="007700E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00E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910D5C"/>
    <w:rPr>
      <w:b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2089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025E9F"/>
    <w:pPr>
      <w:spacing w:before="0"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156FC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9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thakur-abhishek-sain-3013591a1/" TargetMode="External"/><Relationship Id="rId13" Type="http://schemas.openxmlformats.org/officeDocument/2006/relationships/hyperlink" Target="https://github.com/Abhis-123/TextToImage/tree/torch_version" TargetMode="External"/><Relationship Id="rId3" Type="http://schemas.openxmlformats.org/officeDocument/2006/relationships/styles" Target="styles.xml"/><Relationship Id="rId7" Type="http://schemas.openxmlformats.org/officeDocument/2006/relationships/hyperlink" Target="mailto:me19b069@smail.iitm.ac.in" TargetMode="External"/><Relationship Id="rId12" Type="http://schemas.openxmlformats.org/officeDocument/2006/relationships/hyperlink" Target="https://www.godatainsights.com/post/fin-social-analysis-of-rising-cryptocurrencie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godatainsights.com/post/monitor-forest-fire-risk-for-insurance-purposes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godatainsights.com/post/track-delhi-sustainable-development-goal-greenest-are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bhis-123/" TargetMode="External"/><Relationship Id="rId14" Type="http://schemas.openxmlformats.org/officeDocument/2006/relationships/hyperlink" Target="https://github.com/Abhis-123/Project-FN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Q2KWsEUOXQZ3J0sbevDYNjAYiQ==">AMUW2mVoXSYXRCt3DS7gxazftQ0YtCut14rGrZFJnXfcTyGpkgW3emOVhujU5CP9Mpc6TsjbaIrOLub5Gy14Pnjk1LUSPivlpKRrcXZJ0+j6pQkiV7/SjIOfh1Qo1sHyrLQ4AYvsgRjHxjuy/dbMRlb9DJprzIa6Jn4aBS5/Xcim4yqwBDc5OkZZU/5Iwt8LBM9gVdvZ8djQNtdfQir/EpYTU6KqGmi4eBLtIZA/gQGNgSQb/arAlM9CEdJEIXLKpppR1dN9PfEt08GGcizxn2wE3Orwo/sF2hKyTdzvLNL/eVyT7+8Bky3p3U3uZRkJIIlB+mM54Logx62qnFXKE+8OD1RtmegdND4hZiTX7mu7MO/Zg6C2eKtctO2D28ZupKW4ixUMX2DSvqLOgxlW138gnOGgds7J/llJjvzWUj/UZoKpkT20FHnjsfSgDeOr9S2YCxI4JNQl5esUiKGtccTxirCG6kIwl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1</TotalTime>
  <Pages>3</Pages>
  <Words>955</Words>
  <Characters>544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bhishek Thakur</cp:lastModifiedBy>
  <cp:revision>449</cp:revision>
  <cp:lastPrinted>2021-11-26T06:21:00Z</cp:lastPrinted>
  <dcterms:created xsi:type="dcterms:W3CDTF">2021-08-26T16:59:00Z</dcterms:created>
  <dcterms:modified xsi:type="dcterms:W3CDTF">2021-11-26T10:00:00Z</dcterms:modified>
</cp:coreProperties>
</file>